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32D15" w:rsidRDefault="00232D15" w:rsidP="00232D15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hapter 3</w:t>
      </w:r>
    </w:p>
    <w:p w:rsidR="00232D15" w:rsidRDefault="00232D15" w:rsidP="00232D15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 xml:space="preserve">Multiple </w:t>
      </w:r>
      <w:proofErr w:type="gramStart"/>
      <w:r>
        <w:rPr>
          <w:rFonts w:ascii="Times New Roman" w:hAnsi="Times New Roman" w:cs="Times New Roman"/>
          <w:u w:val="single"/>
        </w:rPr>
        <w:t>Choice</w:t>
      </w:r>
      <w:proofErr w:type="gramEnd"/>
    </w:p>
    <w:p w:rsidR="00A82143" w:rsidRDefault="00A82143" w:rsidP="00A82143">
      <w:pPr>
        <w:spacing w:after="0" w:line="240" w:lineRule="auto"/>
      </w:pPr>
      <w:r>
        <w:t xml:space="preserve">1. </w:t>
      </w:r>
      <w:proofErr w:type="spellStart"/>
      <w:r w:rsidRPr="00A82143">
        <w:t>Cajal</w:t>
      </w:r>
      <w:proofErr w:type="spellEnd"/>
      <w:r w:rsidRPr="00A82143">
        <w:t xml:space="preserve"> famously discovered the cells in the brain are discrete, rather than connected like blood vessels, leading to his development of the:</w:t>
      </w:r>
    </w:p>
    <w:p w:rsidR="00DA01B8" w:rsidRDefault="00A82143" w:rsidP="00A82143">
      <w:pPr>
        <w:spacing w:after="0" w:line="240" w:lineRule="auto"/>
      </w:pPr>
      <w:r>
        <w:t>*A)</w:t>
      </w:r>
      <w:r w:rsidRPr="00A82143">
        <w:t xml:space="preserve"> Neuron Doctrine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DA01B8" w:rsidRDefault="00A82143" w:rsidP="00A82143">
      <w:pPr>
        <w:spacing w:after="0" w:line="240" w:lineRule="auto"/>
      </w:pPr>
      <w:r>
        <w:t xml:space="preserve">B) </w:t>
      </w:r>
      <w:proofErr w:type="gramStart"/>
      <w:r w:rsidRPr="00A82143">
        <w:t>neural</w:t>
      </w:r>
      <w:proofErr w:type="gramEnd"/>
      <w:r w:rsidRPr="00A82143">
        <w:t xml:space="preserve"> cod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AE34EB" w:rsidRDefault="00AE34EB" w:rsidP="00AE34EB">
      <w:pPr>
        <w:spacing w:after="0" w:line="240" w:lineRule="auto"/>
      </w:pPr>
      <w:r>
        <w:t xml:space="preserve">C) </w:t>
      </w:r>
      <w:proofErr w:type="gramStart"/>
      <w:r w:rsidRPr="00A82143">
        <w:t>neural</w:t>
      </w:r>
      <w:proofErr w:type="gramEnd"/>
      <w:r w:rsidRPr="00A82143">
        <w:t xml:space="preserve"> network</w:t>
      </w:r>
    </w:p>
    <w:p w:rsidR="00A82143" w:rsidRDefault="00A82143" w:rsidP="00A82143">
      <w:pPr>
        <w:spacing w:after="0" w:line="240" w:lineRule="auto"/>
      </w:pPr>
      <w:r>
        <w:t xml:space="preserve">D) </w:t>
      </w:r>
      <w:r w:rsidRPr="00A82143">
        <w:t>Golgi stain</w:t>
      </w:r>
    </w:p>
    <w:p w:rsidR="005A7840" w:rsidRDefault="00A82143" w:rsidP="00A82143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77)</w:t>
      </w:r>
    </w:p>
    <w:p w:rsidR="00A82143" w:rsidRDefault="00A82143" w:rsidP="00A82143">
      <w:pPr>
        <w:spacing w:after="0" w:line="240" w:lineRule="auto"/>
      </w:pPr>
    </w:p>
    <w:p w:rsidR="00A82143" w:rsidRDefault="00A82143" w:rsidP="00A82143">
      <w:pPr>
        <w:spacing w:after="0" w:line="240" w:lineRule="auto"/>
      </w:pPr>
      <w:r>
        <w:t xml:space="preserve">2. </w:t>
      </w:r>
      <w:r w:rsidRPr="00A82143">
        <w:t>The dendrite of a neuron is responsible for ______ chemical signals</w:t>
      </w:r>
      <w:r>
        <w:t>.</w:t>
      </w:r>
    </w:p>
    <w:p w:rsidR="00DA01B8" w:rsidRDefault="00A82143" w:rsidP="00A82143">
      <w:pPr>
        <w:spacing w:after="0" w:line="240" w:lineRule="auto"/>
      </w:pPr>
      <w:r>
        <w:t xml:space="preserve">*A) </w:t>
      </w:r>
      <w:r w:rsidRPr="00A82143">
        <w:t>collecting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DA01B8" w:rsidRDefault="00A82143" w:rsidP="00A82143">
      <w:pPr>
        <w:spacing w:after="0" w:line="240" w:lineRule="auto"/>
      </w:pPr>
      <w:r>
        <w:t xml:space="preserve">B) </w:t>
      </w:r>
      <w:proofErr w:type="gramStart"/>
      <w:r w:rsidRPr="00A82143">
        <w:t>conducting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A82143" w:rsidRDefault="00AE34EB" w:rsidP="00A82143">
      <w:pPr>
        <w:spacing w:after="0" w:line="240" w:lineRule="auto"/>
      </w:pPr>
      <w:r>
        <w:t xml:space="preserve">C) </w:t>
      </w:r>
      <w:proofErr w:type="gramStart"/>
      <w:r w:rsidRPr="00A82143">
        <w:t>integrating</w:t>
      </w:r>
      <w:proofErr w:type="gramEnd"/>
      <w:r>
        <w:br/>
      </w:r>
      <w:r w:rsidR="00A82143">
        <w:t xml:space="preserve">D) </w:t>
      </w:r>
      <w:r w:rsidR="00A82143" w:rsidRPr="00A82143">
        <w:t>outputting</w:t>
      </w:r>
    </w:p>
    <w:p w:rsidR="00A82143" w:rsidRDefault="00A82143" w:rsidP="00A82143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78)</w:t>
      </w:r>
    </w:p>
    <w:p w:rsidR="00A82143" w:rsidRDefault="00A82143" w:rsidP="00A82143">
      <w:pPr>
        <w:spacing w:after="0" w:line="240" w:lineRule="auto"/>
      </w:pPr>
    </w:p>
    <w:p w:rsidR="00A82143" w:rsidRDefault="00A82143" w:rsidP="00A82143">
      <w:pPr>
        <w:spacing w:after="0" w:line="240" w:lineRule="auto"/>
      </w:pPr>
      <w:r>
        <w:t xml:space="preserve">3. </w:t>
      </w:r>
      <w:r w:rsidRPr="00A82143">
        <w:t>After the chemical signal is collected, but before it can be conducted down the axon, the signals must be:</w:t>
      </w:r>
    </w:p>
    <w:p w:rsidR="00DA01B8" w:rsidRDefault="00A82143" w:rsidP="00A82143">
      <w:pPr>
        <w:spacing w:after="0" w:line="240" w:lineRule="auto"/>
      </w:pPr>
      <w:r>
        <w:t xml:space="preserve">A) </w:t>
      </w:r>
      <w:proofErr w:type="gramStart"/>
      <w:r w:rsidR="003E1E4A" w:rsidRPr="003E1E4A">
        <w:t>filtered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DA01B8" w:rsidRDefault="00A82143" w:rsidP="00A82143">
      <w:pPr>
        <w:spacing w:after="0" w:line="240" w:lineRule="auto"/>
      </w:pPr>
      <w:r>
        <w:t xml:space="preserve">B) </w:t>
      </w:r>
      <w:proofErr w:type="gramStart"/>
      <w:r>
        <w:t>conducting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AE34EB" w:rsidRDefault="00AE34EB" w:rsidP="00AE34EB">
      <w:pPr>
        <w:spacing w:after="0" w:line="240" w:lineRule="auto"/>
      </w:pPr>
      <w:r>
        <w:t xml:space="preserve">*C) </w:t>
      </w:r>
      <w:r w:rsidRPr="003E1E4A">
        <w:t>integrated</w:t>
      </w:r>
    </w:p>
    <w:p w:rsidR="00A82143" w:rsidRDefault="00A82143" w:rsidP="00A82143">
      <w:pPr>
        <w:spacing w:after="0" w:line="240" w:lineRule="auto"/>
      </w:pPr>
      <w:r>
        <w:t xml:space="preserve">D) </w:t>
      </w:r>
      <w:proofErr w:type="gramStart"/>
      <w:r w:rsidR="003E1E4A" w:rsidRPr="003E1E4A">
        <w:t>output</w:t>
      </w:r>
      <w:proofErr w:type="gramEnd"/>
    </w:p>
    <w:p w:rsidR="00A82143" w:rsidRDefault="00A82143" w:rsidP="00A82143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78)</w:t>
      </w:r>
    </w:p>
    <w:p w:rsidR="003E1E4A" w:rsidRDefault="003E1E4A" w:rsidP="00A82143">
      <w:pPr>
        <w:spacing w:after="0" w:line="240" w:lineRule="auto"/>
      </w:pPr>
    </w:p>
    <w:p w:rsidR="003E1E4A" w:rsidRDefault="003E1E4A" w:rsidP="003E1E4A">
      <w:pPr>
        <w:spacing w:after="0" w:line="240" w:lineRule="auto"/>
      </w:pPr>
      <w:r>
        <w:t xml:space="preserve">4. </w:t>
      </w:r>
      <w:r w:rsidRPr="003E1E4A">
        <w:t>Destruction of ____ neurons would eliminate the brain’s ability to control muscles.</w:t>
      </w:r>
    </w:p>
    <w:p w:rsidR="00DA01B8" w:rsidRDefault="003E1E4A" w:rsidP="003E1E4A">
      <w:pPr>
        <w:spacing w:after="0" w:line="240" w:lineRule="auto"/>
      </w:pPr>
      <w:r>
        <w:t xml:space="preserve">A) </w:t>
      </w:r>
      <w:proofErr w:type="gramStart"/>
      <w:r w:rsidRPr="003E1E4A">
        <w:t>glial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DA01B8" w:rsidRDefault="003E1E4A" w:rsidP="003E1E4A">
      <w:pPr>
        <w:spacing w:after="0" w:line="240" w:lineRule="auto"/>
      </w:pPr>
      <w:r>
        <w:t xml:space="preserve">*B) </w:t>
      </w:r>
      <w:r w:rsidRPr="003E1E4A">
        <w:t>moto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AE34EB" w:rsidRDefault="00AE34EB" w:rsidP="00AE34EB">
      <w:pPr>
        <w:spacing w:after="0" w:line="240" w:lineRule="auto"/>
      </w:pPr>
      <w:r>
        <w:t xml:space="preserve">C) </w:t>
      </w:r>
      <w:proofErr w:type="gramStart"/>
      <w:r w:rsidRPr="003E1E4A">
        <w:t>sensory</w:t>
      </w:r>
      <w:proofErr w:type="gramEnd"/>
    </w:p>
    <w:p w:rsidR="003E1E4A" w:rsidRDefault="003E1E4A" w:rsidP="003E1E4A">
      <w:pPr>
        <w:spacing w:after="0" w:line="240" w:lineRule="auto"/>
      </w:pPr>
      <w:r>
        <w:t xml:space="preserve">D) </w:t>
      </w:r>
      <w:proofErr w:type="gramStart"/>
      <w:r w:rsidRPr="003E1E4A">
        <w:t>afferent</w:t>
      </w:r>
      <w:proofErr w:type="gramEnd"/>
    </w:p>
    <w:p w:rsidR="003E1E4A" w:rsidRDefault="003E1E4A" w:rsidP="003E1E4A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79)</w:t>
      </w:r>
    </w:p>
    <w:p w:rsidR="003E1E4A" w:rsidRDefault="003E1E4A" w:rsidP="003E1E4A">
      <w:pPr>
        <w:spacing w:after="0" w:line="240" w:lineRule="auto"/>
      </w:pPr>
    </w:p>
    <w:p w:rsidR="003E1E4A" w:rsidRDefault="003E1E4A" w:rsidP="003E1E4A">
      <w:pPr>
        <w:spacing w:after="0" w:line="240" w:lineRule="auto"/>
      </w:pPr>
      <w:r>
        <w:t xml:space="preserve">5. </w:t>
      </w:r>
      <w:r w:rsidRPr="003E1E4A">
        <w:t>If most neurons in the human brain are interneurons, then the output of most action potentials will be:</w:t>
      </w:r>
    </w:p>
    <w:p w:rsidR="00DA01B8" w:rsidRDefault="003E1E4A" w:rsidP="003E1E4A">
      <w:pPr>
        <w:spacing w:after="0" w:line="240" w:lineRule="auto"/>
      </w:pPr>
      <w:r>
        <w:t xml:space="preserve">A) </w:t>
      </w:r>
      <w:proofErr w:type="gramStart"/>
      <w:r w:rsidRPr="003E1E4A">
        <w:t>muscle</w:t>
      </w:r>
      <w:proofErr w:type="gramEnd"/>
      <w:r w:rsidRPr="003E1E4A">
        <w:t xml:space="preserve"> movement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DA01B8" w:rsidRDefault="003E1E4A" w:rsidP="003E1E4A">
      <w:pPr>
        <w:spacing w:after="0" w:line="240" w:lineRule="auto"/>
      </w:pPr>
      <w:r>
        <w:t xml:space="preserve">B) </w:t>
      </w:r>
      <w:proofErr w:type="gramStart"/>
      <w:r w:rsidRPr="003E1E4A">
        <w:t>memory</w:t>
      </w:r>
      <w:proofErr w:type="gramEnd"/>
      <w:r w:rsidRPr="003E1E4A">
        <w:t xml:space="preserve"> retrieval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AE34EB" w:rsidRDefault="00AE34EB" w:rsidP="00AE34EB">
      <w:pPr>
        <w:spacing w:after="0" w:line="240" w:lineRule="auto"/>
      </w:pPr>
      <w:r>
        <w:t xml:space="preserve">C) </w:t>
      </w:r>
      <w:proofErr w:type="gramStart"/>
      <w:r w:rsidRPr="003E1E4A">
        <w:t>transduction</w:t>
      </w:r>
      <w:proofErr w:type="gramEnd"/>
      <w:r w:rsidRPr="003E1E4A">
        <w:t xml:space="preserve"> of external stimuli</w:t>
      </w:r>
    </w:p>
    <w:p w:rsidR="003E1E4A" w:rsidRDefault="003E1E4A" w:rsidP="003E1E4A">
      <w:pPr>
        <w:spacing w:after="0" w:line="240" w:lineRule="auto"/>
      </w:pPr>
      <w:r>
        <w:t xml:space="preserve">*D) </w:t>
      </w:r>
      <w:r w:rsidRPr="003E1E4A">
        <w:t>input to other neurons</w:t>
      </w:r>
    </w:p>
    <w:p w:rsidR="003E1E4A" w:rsidRDefault="003E1E4A" w:rsidP="003E1E4A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79)</w:t>
      </w:r>
    </w:p>
    <w:p w:rsidR="003E1E4A" w:rsidRDefault="003E1E4A" w:rsidP="003E1E4A">
      <w:pPr>
        <w:spacing w:after="0" w:line="240" w:lineRule="auto"/>
      </w:pPr>
    </w:p>
    <w:p w:rsidR="003E1E4A" w:rsidRDefault="00F150E4" w:rsidP="003E1E4A">
      <w:pPr>
        <w:spacing w:after="0" w:line="240" w:lineRule="auto"/>
      </w:pPr>
      <w:r>
        <w:t>6</w:t>
      </w:r>
      <w:r w:rsidR="003E1E4A">
        <w:t xml:space="preserve">. </w:t>
      </w:r>
      <w:r w:rsidR="003E1E4A" w:rsidRPr="003E1E4A">
        <w:t xml:space="preserve">Multipolar neurons are distinguished by have </w:t>
      </w:r>
      <w:proofErr w:type="gramStart"/>
      <w:r w:rsidR="003E1E4A" w:rsidRPr="003E1E4A">
        <w:t>many:</w:t>
      </w:r>
      <w:proofErr w:type="gramEnd"/>
    </w:p>
    <w:p w:rsidR="00DA01B8" w:rsidRDefault="003E1E4A" w:rsidP="003E1E4A">
      <w:pPr>
        <w:spacing w:after="0" w:line="240" w:lineRule="auto"/>
      </w:pPr>
      <w:r>
        <w:t xml:space="preserve">*A) </w:t>
      </w:r>
      <w:r w:rsidRPr="003E1E4A">
        <w:t>dendrit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DA01B8" w:rsidRDefault="003E1E4A" w:rsidP="003E1E4A">
      <w:pPr>
        <w:spacing w:after="0" w:line="240" w:lineRule="auto"/>
      </w:pPr>
      <w:r>
        <w:t xml:space="preserve">B) </w:t>
      </w:r>
      <w:proofErr w:type="gramStart"/>
      <w:r w:rsidRPr="003E1E4A">
        <w:t>axons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AE34EB" w:rsidRDefault="00AE34EB" w:rsidP="00AE34EB">
      <w:pPr>
        <w:spacing w:after="0" w:line="240" w:lineRule="auto"/>
      </w:pPr>
      <w:r>
        <w:t xml:space="preserve">C) </w:t>
      </w:r>
      <w:proofErr w:type="gramStart"/>
      <w:r w:rsidRPr="003E1E4A">
        <w:t>cell</w:t>
      </w:r>
      <w:proofErr w:type="gramEnd"/>
      <w:r w:rsidRPr="003E1E4A">
        <w:t xml:space="preserve"> bodies</w:t>
      </w:r>
    </w:p>
    <w:p w:rsidR="003E1E4A" w:rsidRDefault="003E1E4A" w:rsidP="003E1E4A">
      <w:pPr>
        <w:spacing w:after="0" w:line="240" w:lineRule="auto"/>
      </w:pPr>
      <w:r>
        <w:t xml:space="preserve">D) </w:t>
      </w:r>
      <w:proofErr w:type="gramStart"/>
      <w:r w:rsidRPr="003E1E4A">
        <w:t>nodes</w:t>
      </w:r>
      <w:proofErr w:type="gramEnd"/>
      <w:r w:rsidRPr="003E1E4A">
        <w:t xml:space="preserve"> of Ranvier</w:t>
      </w:r>
    </w:p>
    <w:p w:rsidR="003E1E4A" w:rsidRDefault="003E1E4A" w:rsidP="003E1E4A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80)</w:t>
      </w:r>
    </w:p>
    <w:p w:rsidR="003E1E4A" w:rsidRDefault="003E1E4A" w:rsidP="003E1E4A">
      <w:pPr>
        <w:spacing w:after="0" w:line="240" w:lineRule="auto"/>
      </w:pPr>
    </w:p>
    <w:p w:rsidR="003E1E4A" w:rsidRDefault="00F150E4" w:rsidP="003E1E4A">
      <w:pPr>
        <w:spacing w:after="0" w:line="240" w:lineRule="auto"/>
      </w:pPr>
      <w:r>
        <w:t>7</w:t>
      </w:r>
      <w:r w:rsidR="003E1E4A">
        <w:t xml:space="preserve">. </w:t>
      </w:r>
      <w:r w:rsidR="003E1E4A" w:rsidRPr="003E1E4A">
        <w:t>Unlike glial cells which come in only 4 basic types, there at least _____ types of neurons.</w:t>
      </w:r>
    </w:p>
    <w:p w:rsidR="00DA01B8" w:rsidRDefault="003E1E4A" w:rsidP="003E1E4A">
      <w:pPr>
        <w:spacing w:after="0" w:line="240" w:lineRule="auto"/>
      </w:pPr>
      <w:r>
        <w:t xml:space="preserve">A) </w:t>
      </w:r>
      <w:proofErr w:type="gramStart"/>
      <w:r w:rsidRPr="003E1E4A">
        <w:t>hundreds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DA01B8" w:rsidRDefault="003E1E4A" w:rsidP="003E1E4A">
      <w:pPr>
        <w:spacing w:after="0" w:line="240" w:lineRule="auto"/>
      </w:pPr>
      <w:r>
        <w:t xml:space="preserve">*B) </w:t>
      </w:r>
      <w:r w:rsidRPr="003E1E4A">
        <w:t>dozen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AE34EB" w:rsidRDefault="00AE34EB" w:rsidP="00AE34EB">
      <w:pPr>
        <w:spacing w:after="0" w:line="240" w:lineRule="auto"/>
      </w:pPr>
      <w:r>
        <w:t xml:space="preserve">C) </w:t>
      </w:r>
      <w:proofErr w:type="gramStart"/>
      <w:r w:rsidRPr="003E1E4A">
        <w:t>thousands</w:t>
      </w:r>
      <w:proofErr w:type="gramEnd"/>
    </w:p>
    <w:p w:rsidR="003E1E4A" w:rsidRDefault="003E1E4A" w:rsidP="003E1E4A">
      <w:pPr>
        <w:spacing w:after="0" w:line="240" w:lineRule="auto"/>
      </w:pPr>
      <w:r>
        <w:t xml:space="preserve">D) </w:t>
      </w:r>
      <w:proofErr w:type="gramStart"/>
      <w:r w:rsidRPr="003E1E4A">
        <w:t>millions</w:t>
      </w:r>
      <w:proofErr w:type="gramEnd"/>
    </w:p>
    <w:p w:rsidR="003E1E4A" w:rsidRDefault="003E1E4A" w:rsidP="003E1E4A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80)</w:t>
      </w:r>
    </w:p>
    <w:p w:rsidR="003E1E4A" w:rsidRDefault="003E1E4A" w:rsidP="003E1E4A">
      <w:pPr>
        <w:spacing w:after="0" w:line="240" w:lineRule="auto"/>
      </w:pPr>
    </w:p>
    <w:p w:rsidR="003E1E4A" w:rsidRDefault="00F150E4" w:rsidP="003E1E4A">
      <w:pPr>
        <w:spacing w:after="0" w:line="240" w:lineRule="auto"/>
      </w:pPr>
      <w:r>
        <w:t>8</w:t>
      </w:r>
      <w:r w:rsidR="003E1E4A">
        <w:t xml:space="preserve">. </w:t>
      </w:r>
      <w:r w:rsidR="003E1E4A" w:rsidRPr="003E1E4A">
        <w:t>Visualizing individual neurons can be accomplished by using staining techniques, such as Nissl and _____ staining.</w:t>
      </w:r>
    </w:p>
    <w:p w:rsidR="00DA01B8" w:rsidRDefault="003E1E4A" w:rsidP="003E1E4A">
      <w:pPr>
        <w:spacing w:after="0" w:line="240" w:lineRule="auto"/>
      </w:pPr>
      <w:r>
        <w:t xml:space="preserve">A) </w:t>
      </w:r>
      <w:proofErr w:type="spellStart"/>
      <w:r w:rsidRPr="003E1E4A">
        <w:t>Cajal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DA01B8" w:rsidRDefault="003E1E4A" w:rsidP="003E1E4A">
      <w:pPr>
        <w:spacing w:after="0" w:line="240" w:lineRule="auto"/>
      </w:pPr>
      <w:r>
        <w:t xml:space="preserve">*B) </w:t>
      </w:r>
      <w:r w:rsidRPr="003E1E4A">
        <w:t>Golg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AE34EB" w:rsidRDefault="00AE34EB" w:rsidP="00AE34EB">
      <w:pPr>
        <w:spacing w:after="0" w:line="240" w:lineRule="auto"/>
      </w:pPr>
      <w:r>
        <w:t xml:space="preserve">C) </w:t>
      </w:r>
      <w:proofErr w:type="spellStart"/>
      <w:proofErr w:type="gramStart"/>
      <w:r w:rsidRPr="003E1E4A">
        <w:t>immunocytochemical</w:t>
      </w:r>
      <w:proofErr w:type="spellEnd"/>
      <w:proofErr w:type="gramEnd"/>
    </w:p>
    <w:p w:rsidR="003E1E4A" w:rsidRDefault="003E1E4A" w:rsidP="003E1E4A">
      <w:pPr>
        <w:spacing w:after="0" w:line="240" w:lineRule="auto"/>
      </w:pPr>
      <w:r>
        <w:t xml:space="preserve">D) </w:t>
      </w:r>
      <w:proofErr w:type="spellStart"/>
      <w:proofErr w:type="gramStart"/>
      <w:r w:rsidRPr="003E1E4A">
        <w:t>autoradiographic</w:t>
      </w:r>
      <w:proofErr w:type="spellEnd"/>
      <w:proofErr w:type="gramEnd"/>
    </w:p>
    <w:p w:rsidR="003E1E4A" w:rsidRDefault="003E1E4A" w:rsidP="003E1E4A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81)</w:t>
      </w:r>
    </w:p>
    <w:p w:rsidR="003E1E4A" w:rsidRDefault="003E1E4A" w:rsidP="003E1E4A">
      <w:pPr>
        <w:spacing w:after="0" w:line="240" w:lineRule="auto"/>
      </w:pPr>
    </w:p>
    <w:p w:rsidR="003E1E4A" w:rsidRDefault="00F150E4" w:rsidP="003E1E4A">
      <w:pPr>
        <w:spacing w:after="0" w:line="240" w:lineRule="auto"/>
      </w:pPr>
      <w:r>
        <w:t>9</w:t>
      </w:r>
      <w:r w:rsidR="003E1E4A">
        <w:t xml:space="preserve">. </w:t>
      </w:r>
      <w:r w:rsidR="003E1E4A" w:rsidRPr="003E1E4A">
        <w:t xml:space="preserve">Compared to a computer, neurons process </w:t>
      </w:r>
      <w:r w:rsidR="00E438B8" w:rsidRPr="003E1E4A">
        <w:t>information</w:t>
      </w:r>
      <w:r w:rsidR="003E1E4A" w:rsidRPr="003E1E4A">
        <w:t>:</w:t>
      </w:r>
    </w:p>
    <w:p w:rsidR="00DA01B8" w:rsidRDefault="003E1E4A" w:rsidP="003E1E4A">
      <w:pPr>
        <w:spacing w:after="0" w:line="240" w:lineRule="auto"/>
      </w:pPr>
      <w:r>
        <w:t xml:space="preserve">*A) </w:t>
      </w:r>
      <w:r w:rsidRPr="003E1E4A">
        <w:t>much slower</w:t>
      </w:r>
      <w:r w:rsidR="00E438B8">
        <w:tab/>
      </w:r>
      <w:r w:rsidR="00E438B8">
        <w:tab/>
      </w:r>
      <w:r w:rsidR="00E438B8">
        <w:tab/>
      </w:r>
      <w:r w:rsidR="00E438B8">
        <w:tab/>
      </w:r>
      <w:r w:rsidR="00E438B8">
        <w:tab/>
      </w:r>
      <w:r w:rsidR="00E438B8">
        <w:tab/>
      </w:r>
    </w:p>
    <w:p w:rsidR="00DA01B8" w:rsidRDefault="003E1E4A" w:rsidP="003E1E4A">
      <w:pPr>
        <w:spacing w:after="0" w:line="240" w:lineRule="auto"/>
      </w:pPr>
      <w:r>
        <w:t xml:space="preserve">B) </w:t>
      </w:r>
      <w:proofErr w:type="gramStart"/>
      <w:r w:rsidR="00E438B8" w:rsidRPr="00E438B8">
        <w:t>at</w:t>
      </w:r>
      <w:proofErr w:type="gramEnd"/>
      <w:r w:rsidR="00E438B8" w:rsidRPr="00E438B8">
        <w:t xml:space="preserve"> around the same speed</w:t>
      </w:r>
      <w:r w:rsidR="00E438B8">
        <w:tab/>
      </w:r>
      <w:r w:rsidR="00E438B8">
        <w:tab/>
      </w:r>
      <w:r w:rsidR="00E438B8">
        <w:tab/>
      </w:r>
      <w:r w:rsidR="00E438B8">
        <w:tab/>
      </w:r>
      <w:r w:rsidR="00E438B8">
        <w:tab/>
      </w:r>
    </w:p>
    <w:p w:rsidR="00AE34EB" w:rsidRDefault="00AE34EB" w:rsidP="00AE34EB">
      <w:pPr>
        <w:spacing w:after="0" w:line="240" w:lineRule="auto"/>
      </w:pPr>
      <w:r>
        <w:t xml:space="preserve">C) </w:t>
      </w:r>
      <w:proofErr w:type="gramStart"/>
      <w:r w:rsidRPr="00E438B8">
        <w:t>much</w:t>
      </w:r>
      <w:proofErr w:type="gramEnd"/>
      <w:r w:rsidRPr="00E438B8">
        <w:t xml:space="preserve"> faster </w:t>
      </w:r>
    </w:p>
    <w:p w:rsidR="003E1E4A" w:rsidRDefault="003E1E4A" w:rsidP="003E1E4A">
      <w:pPr>
        <w:spacing w:after="0" w:line="240" w:lineRule="auto"/>
      </w:pPr>
      <w:r>
        <w:t xml:space="preserve">D) </w:t>
      </w:r>
      <w:proofErr w:type="gramStart"/>
      <w:r w:rsidR="00E438B8" w:rsidRPr="00E438B8">
        <w:t>in</w:t>
      </w:r>
      <w:proofErr w:type="gramEnd"/>
      <w:r w:rsidR="00E438B8" w:rsidRPr="00E438B8">
        <w:t xml:space="preserve"> a more linear fashion</w:t>
      </w:r>
    </w:p>
    <w:p w:rsidR="003E1E4A" w:rsidRDefault="00E438B8" w:rsidP="003E1E4A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82</w:t>
      </w:r>
      <w:r w:rsidR="003E1E4A">
        <w:t>)</w:t>
      </w:r>
    </w:p>
    <w:p w:rsidR="00E438B8" w:rsidRDefault="00E438B8" w:rsidP="003E1E4A">
      <w:pPr>
        <w:spacing w:after="0" w:line="240" w:lineRule="auto"/>
      </w:pPr>
    </w:p>
    <w:p w:rsidR="00E438B8" w:rsidRDefault="00F150E4" w:rsidP="00E438B8">
      <w:pPr>
        <w:spacing w:after="0" w:line="240" w:lineRule="auto"/>
      </w:pPr>
      <w:r>
        <w:t>10</w:t>
      </w:r>
      <w:r w:rsidR="00E438B8">
        <w:t xml:space="preserve">. </w:t>
      </w:r>
      <w:r w:rsidR="00E438B8" w:rsidRPr="00E438B8">
        <w:t>In neuron to neuron communication, neurotransmitters are released by _____ onto _____.</w:t>
      </w:r>
    </w:p>
    <w:p w:rsidR="00DA01B8" w:rsidRDefault="00E438B8" w:rsidP="00E438B8">
      <w:pPr>
        <w:spacing w:after="0" w:line="240" w:lineRule="auto"/>
      </w:pPr>
      <w:r>
        <w:t xml:space="preserve">A) </w:t>
      </w:r>
      <w:proofErr w:type="gramStart"/>
      <w:r w:rsidRPr="00E438B8">
        <w:t>cell</w:t>
      </w:r>
      <w:proofErr w:type="gramEnd"/>
      <w:r w:rsidRPr="00E438B8">
        <w:t xml:space="preserve"> bodies; axon hillocks</w:t>
      </w:r>
      <w:r>
        <w:tab/>
      </w:r>
      <w:r>
        <w:tab/>
      </w:r>
      <w:r>
        <w:tab/>
      </w:r>
      <w:r>
        <w:tab/>
      </w:r>
      <w:r>
        <w:tab/>
      </w:r>
    </w:p>
    <w:p w:rsidR="00DA01B8" w:rsidRDefault="00E438B8" w:rsidP="00E438B8">
      <w:pPr>
        <w:spacing w:after="0" w:line="240" w:lineRule="auto"/>
      </w:pPr>
      <w:r>
        <w:t xml:space="preserve">*B) </w:t>
      </w:r>
      <w:r w:rsidRPr="00E438B8">
        <w:t>Presynaptic cells; postsynaptic targets</w:t>
      </w:r>
      <w:r>
        <w:tab/>
      </w:r>
      <w:r>
        <w:tab/>
      </w:r>
      <w:r>
        <w:tab/>
      </w:r>
    </w:p>
    <w:p w:rsidR="00AE34EB" w:rsidRDefault="00AE34EB" w:rsidP="00AE34EB">
      <w:pPr>
        <w:spacing w:after="0" w:line="240" w:lineRule="auto"/>
      </w:pPr>
      <w:r>
        <w:t xml:space="preserve">C) </w:t>
      </w:r>
      <w:proofErr w:type="gramStart"/>
      <w:r w:rsidRPr="00E438B8">
        <w:t>axon</w:t>
      </w:r>
      <w:proofErr w:type="gramEnd"/>
      <w:r w:rsidRPr="00E438B8">
        <w:t xml:space="preserve"> terminals; glial cells</w:t>
      </w:r>
    </w:p>
    <w:p w:rsidR="00E438B8" w:rsidRDefault="00E438B8" w:rsidP="00E438B8">
      <w:pPr>
        <w:spacing w:after="0" w:line="240" w:lineRule="auto"/>
      </w:pPr>
      <w:r>
        <w:t xml:space="preserve">D) </w:t>
      </w:r>
      <w:proofErr w:type="gramStart"/>
      <w:r w:rsidRPr="00E438B8">
        <w:t>dendrites</w:t>
      </w:r>
      <w:proofErr w:type="gramEnd"/>
      <w:r w:rsidRPr="00E438B8">
        <w:t>; axons</w:t>
      </w:r>
    </w:p>
    <w:p w:rsidR="00E438B8" w:rsidRDefault="00E438B8" w:rsidP="00E438B8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83)</w:t>
      </w:r>
    </w:p>
    <w:p w:rsidR="00E438B8" w:rsidRDefault="00E438B8" w:rsidP="00E438B8">
      <w:pPr>
        <w:spacing w:after="0" w:line="240" w:lineRule="auto"/>
      </w:pPr>
    </w:p>
    <w:p w:rsidR="00E438B8" w:rsidRDefault="00E438B8" w:rsidP="00E438B8">
      <w:pPr>
        <w:spacing w:after="0" w:line="240" w:lineRule="auto"/>
      </w:pPr>
      <w:r>
        <w:t>1</w:t>
      </w:r>
      <w:r w:rsidR="00F150E4">
        <w:t>1</w:t>
      </w:r>
      <w:r>
        <w:t xml:space="preserve">. </w:t>
      </w:r>
      <w:r w:rsidRPr="00E438B8">
        <w:t>Which neurotransmitter is most responsible for muscle movements?</w:t>
      </w:r>
    </w:p>
    <w:p w:rsidR="00DA01B8" w:rsidRDefault="00E438B8" w:rsidP="00E438B8">
      <w:pPr>
        <w:spacing w:after="0" w:line="240" w:lineRule="auto"/>
      </w:pPr>
      <w:r>
        <w:t xml:space="preserve">A) </w:t>
      </w:r>
      <w:r w:rsidRPr="00E438B8">
        <w:t>Glutama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DA01B8" w:rsidRDefault="00E438B8" w:rsidP="00E438B8">
      <w:pPr>
        <w:spacing w:after="0" w:line="240" w:lineRule="auto"/>
      </w:pPr>
      <w:r>
        <w:t xml:space="preserve">B) </w:t>
      </w:r>
      <w:r w:rsidRPr="00E438B8">
        <w:t>GABA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AE34EB" w:rsidRDefault="00AE34EB" w:rsidP="00AE34EB">
      <w:pPr>
        <w:spacing w:after="0" w:line="240" w:lineRule="auto"/>
      </w:pPr>
      <w:r>
        <w:t xml:space="preserve">C) </w:t>
      </w:r>
      <w:r w:rsidRPr="00E438B8">
        <w:t>Norepinephrine</w:t>
      </w:r>
    </w:p>
    <w:p w:rsidR="00DA01B8" w:rsidRDefault="00E438B8" w:rsidP="00E438B8">
      <w:pPr>
        <w:spacing w:after="0" w:line="240" w:lineRule="auto"/>
      </w:pPr>
      <w:r>
        <w:t xml:space="preserve">*D) </w:t>
      </w:r>
      <w:r w:rsidRPr="00E438B8">
        <w:t>Acetylcholine</w:t>
      </w:r>
      <w:r>
        <w:tab/>
      </w:r>
      <w:r>
        <w:tab/>
      </w:r>
      <w:r w:rsidR="00DA01B8">
        <w:tab/>
      </w:r>
      <w:r>
        <w:tab/>
      </w:r>
      <w:r>
        <w:tab/>
      </w:r>
      <w:r>
        <w:tab/>
      </w:r>
      <w:r>
        <w:tab/>
      </w:r>
      <w:r>
        <w:tab/>
      </w:r>
    </w:p>
    <w:p w:rsidR="00E438B8" w:rsidRDefault="00E438B8" w:rsidP="00E438B8">
      <w:pPr>
        <w:spacing w:after="0" w:line="240" w:lineRule="auto"/>
      </w:pPr>
      <w:r>
        <w:tab/>
      </w:r>
      <w:r>
        <w:tab/>
      </w:r>
      <w:r w:rsidR="00DA01B8">
        <w:tab/>
      </w:r>
      <w:r w:rsidR="00DA01B8">
        <w:tab/>
      </w:r>
      <w:r w:rsidR="00DA01B8">
        <w:tab/>
      </w:r>
      <w:r w:rsidR="00DA01B8">
        <w:tab/>
      </w:r>
      <w:r>
        <w:t>(Reference Page 83)</w:t>
      </w:r>
    </w:p>
    <w:p w:rsidR="00E438B8" w:rsidRDefault="00E438B8" w:rsidP="00E438B8">
      <w:pPr>
        <w:spacing w:after="0" w:line="240" w:lineRule="auto"/>
      </w:pPr>
    </w:p>
    <w:p w:rsidR="00E438B8" w:rsidRDefault="00E438B8" w:rsidP="00E438B8">
      <w:pPr>
        <w:spacing w:after="0" w:line="240" w:lineRule="auto"/>
      </w:pPr>
      <w:r>
        <w:t>1</w:t>
      </w:r>
      <w:r w:rsidR="00F150E4">
        <w:t>2</w:t>
      </w:r>
      <w:r>
        <w:t>. Which neurotransmitter is most responsible for muscle movements?</w:t>
      </w:r>
    </w:p>
    <w:p w:rsidR="00DA01B8" w:rsidRDefault="00E438B8" w:rsidP="00E438B8">
      <w:pPr>
        <w:spacing w:after="0" w:line="240" w:lineRule="auto"/>
      </w:pPr>
      <w:r>
        <w:t>A) Glutamate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DA01B8" w:rsidRDefault="00E438B8" w:rsidP="00E438B8">
      <w:pPr>
        <w:spacing w:after="0" w:line="240" w:lineRule="auto"/>
      </w:pPr>
      <w:r>
        <w:t>B) GABA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AE34EB" w:rsidRDefault="00AE34EB" w:rsidP="00AE34EB">
      <w:pPr>
        <w:spacing w:after="0" w:line="240" w:lineRule="auto"/>
      </w:pPr>
      <w:r>
        <w:t>C) Norepinephrine</w:t>
      </w:r>
    </w:p>
    <w:p w:rsidR="00DA01B8" w:rsidRDefault="00E438B8" w:rsidP="00E438B8">
      <w:pPr>
        <w:spacing w:after="0" w:line="240" w:lineRule="auto"/>
      </w:pPr>
      <w:r>
        <w:t>*D) Acetylcholin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E438B8" w:rsidRDefault="00E438B8" w:rsidP="00E438B8">
      <w:pPr>
        <w:spacing w:after="0" w:line="240" w:lineRule="auto"/>
      </w:pPr>
      <w:r>
        <w:tab/>
      </w:r>
      <w:r w:rsidR="00DA01B8">
        <w:tab/>
      </w:r>
      <w:r w:rsidR="00DA01B8">
        <w:tab/>
      </w:r>
      <w:r w:rsidR="00DA01B8">
        <w:tab/>
      </w:r>
      <w:r w:rsidR="00DA01B8">
        <w:tab/>
      </w:r>
      <w:r w:rsidR="00DA01B8">
        <w:tab/>
      </w:r>
      <w:r>
        <w:t>(Reference Page 84)</w:t>
      </w:r>
    </w:p>
    <w:p w:rsidR="00E438B8" w:rsidRDefault="00E438B8" w:rsidP="00E438B8">
      <w:pPr>
        <w:spacing w:after="0" w:line="240" w:lineRule="auto"/>
      </w:pPr>
    </w:p>
    <w:p w:rsidR="00E438B8" w:rsidRDefault="00F150E4" w:rsidP="00E438B8">
      <w:pPr>
        <w:spacing w:after="0" w:line="240" w:lineRule="auto"/>
      </w:pPr>
      <w:r>
        <w:t>13</w:t>
      </w:r>
      <w:r w:rsidR="00E438B8">
        <w:t xml:space="preserve">. </w:t>
      </w:r>
      <w:r w:rsidR="00E438B8" w:rsidRPr="00E438B8">
        <w:t>Some neurotransmitters are actually gases. These include nitric oxide and:</w:t>
      </w:r>
    </w:p>
    <w:p w:rsidR="00DA01B8" w:rsidRDefault="00E438B8" w:rsidP="00E438B8">
      <w:pPr>
        <w:spacing w:after="0" w:line="240" w:lineRule="auto"/>
      </w:pPr>
      <w:r>
        <w:t xml:space="preserve">A) </w:t>
      </w:r>
      <w:proofErr w:type="gramStart"/>
      <w:r w:rsidRPr="00E438B8">
        <w:t>helium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DA01B8" w:rsidRDefault="00E438B8" w:rsidP="00E438B8">
      <w:pPr>
        <w:spacing w:after="0" w:line="240" w:lineRule="auto"/>
      </w:pPr>
      <w:r>
        <w:t xml:space="preserve">B) </w:t>
      </w:r>
      <w:proofErr w:type="gramStart"/>
      <w:r w:rsidRPr="00E438B8">
        <w:t>hydrogen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AE34EB" w:rsidRDefault="00AE34EB" w:rsidP="00AE34EB">
      <w:pPr>
        <w:spacing w:after="0" w:line="240" w:lineRule="auto"/>
      </w:pPr>
      <w:r>
        <w:t xml:space="preserve">*C) </w:t>
      </w:r>
      <w:r w:rsidRPr="00E438B8">
        <w:t>carbon monoxide</w:t>
      </w:r>
    </w:p>
    <w:p w:rsidR="00DA01B8" w:rsidRDefault="00E438B8" w:rsidP="00E438B8">
      <w:pPr>
        <w:spacing w:after="0" w:line="240" w:lineRule="auto"/>
      </w:pPr>
      <w:r>
        <w:lastRenderedPageBreak/>
        <w:t xml:space="preserve">D) </w:t>
      </w:r>
      <w:proofErr w:type="gramStart"/>
      <w:r w:rsidRPr="00E438B8">
        <w:t>carbon</w:t>
      </w:r>
      <w:proofErr w:type="gramEnd"/>
      <w:r w:rsidRPr="00E438B8">
        <w:t xml:space="preserve"> dioxide</w:t>
      </w:r>
      <w:r>
        <w:tab/>
      </w:r>
    </w:p>
    <w:p w:rsidR="00E438B8" w:rsidRDefault="00E438B8" w:rsidP="00E438B8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Reference Page 85)</w:t>
      </w:r>
    </w:p>
    <w:p w:rsidR="00E438B8" w:rsidRDefault="00E438B8" w:rsidP="00E438B8">
      <w:pPr>
        <w:spacing w:after="0" w:line="240" w:lineRule="auto"/>
      </w:pPr>
    </w:p>
    <w:p w:rsidR="00E438B8" w:rsidRDefault="00E438B8" w:rsidP="00E438B8">
      <w:pPr>
        <w:spacing w:after="0" w:line="240" w:lineRule="auto"/>
      </w:pPr>
      <w:r>
        <w:t>1</w:t>
      </w:r>
      <w:r w:rsidR="00F150E4">
        <w:t>4</w:t>
      </w:r>
      <w:r>
        <w:t xml:space="preserve">. </w:t>
      </w:r>
      <w:r w:rsidRPr="00E438B8">
        <w:t>The charge of a neuron is on the order of:</w:t>
      </w:r>
    </w:p>
    <w:p w:rsidR="00DA01B8" w:rsidRDefault="006A12F2" w:rsidP="00E438B8">
      <w:pPr>
        <w:spacing w:after="0" w:line="240" w:lineRule="auto"/>
      </w:pPr>
      <w:r>
        <w:t>*</w:t>
      </w:r>
      <w:r w:rsidR="00E438B8">
        <w:t xml:space="preserve">A) </w:t>
      </w:r>
      <w:r w:rsidRPr="006A12F2">
        <w:t>millivolt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DA01B8" w:rsidRDefault="00E438B8" w:rsidP="00E438B8">
      <w:pPr>
        <w:spacing w:after="0" w:line="240" w:lineRule="auto"/>
      </w:pPr>
      <w:r>
        <w:t xml:space="preserve">B) </w:t>
      </w:r>
      <w:proofErr w:type="gramStart"/>
      <w:r w:rsidR="006A12F2" w:rsidRPr="006A12F2">
        <w:t>microvolts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AE34EB" w:rsidRDefault="00AE34EB" w:rsidP="00AE34EB">
      <w:pPr>
        <w:spacing w:after="0" w:line="240" w:lineRule="auto"/>
      </w:pPr>
      <w:r>
        <w:t xml:space="preserve">C) </w:t>
      </w:r>
      <w:proofErr w:type="gramStart"/>
      <w:r w:rsidRPr="006A12F2">
        <w:t>volts</w:t>
      </w:r>
      <w:proofErr w:type="gramEnd"/>
    </w:p>
    <w:p w:rsidR="00DA01B8" w:rsidRDefault="00E438B8" w:rsidP="00E438B8">
      <w:pPr>
        <w:spacing w:after="0" w:line="240" w:lineRule="auto"/>
      </w:pPr>
      <w:r>
        <w:t xml:space="preserve">D) </w:t>
      </w:r>
      <w:proofErr w:type="gramStart"/>
      <w:r w:rsidR="006A12F2" w:rsidRPr="006A12F2">
        <w:t>megavolts</w:t>
      </w:r>
      <w:proofErr w:type="gramEnd"/>
      <w:r>
        <w:tab/>
      </w:r>
      <w:r>
        <w:tab/>
      </w:r>
      <w:r>
        <w:tab/>
      </w:r>
      <w:r>
        <w:tab/>
      </w:r>
    </w:p>
    <w:p w:rsidR="00E438B8" w:rsidRDefault="00E438B8" w:rsidP="00E438B8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 w:rsidR="00DA01B8">
        <w:tab/>
      </w:r>
      <w:r w:rsidR="00DA01B8">
        <w:tab/>
      </w:r>
      <w:r w:rsidR="006A12F2">
        <w:tab/>
        <w:t>(Reference Page 86</w:t>
      </w:r>
      <w:r>
        <w:t>)</w:t>
      </w:r>
    </w:p>
    <w:p w:rsidR="006A12F2" w:rsidRDefault="006A12F2" w:rsidP="00E438B8">
      <w:pPr>
        <w:spacing w:after="0" w:line="240" w:lineRule="auto"/>
      </w:pPr>
    </w:p>
    <w:p w:rsidR="006A12F2" w:rsidRDefault="006A12F2" w:rsidP="006A12F2">
      <w:pPr>
        <w:spacing w:after="0" w:line="240" w:lineRule="auto"/>
      </w:pPr>
      <w:r>
        <w:t>1</w:t>
      </w:r>
      <w:r w:rsidR="00F150E4">
        <w:t>5</w:t>
      </w:r>
      <w:r>
        <w:t xml:space="preserve">. </w:t>
      </w:r>
      <w:r w:rsidRPr="006A12F2">
        <w:t>When a psychoactive drug prevents neurotransmitters from binding to the postsynaptic neuron, it should be classified as a _____ drug</w:t>
      </w:r>
      <w:r>
        <w:t>.</w:t>
      </w:r>
    </w:p>
    <w:p w:rsidR="00DA01B8" w:rsidRDefault="006A12F2" w:rsidP="006A12F2">
      <w:pPr>
        <w:spacing w:after="0" w:line="240" w:lineRule="auto"/>
      </w:pPr>
      <w:r>
        <w:t xml:space="preserve">A) </w:t>
      </w:r>
      <w:r w:rsidRPr="006A12F2">
        <w:t>Inhibitor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DA01B8" w:rsidRDefault="006A12F2" w:rsidP="006A12F2">
      <w:pPr>
        <w:spacing w:after="0" w:line="240" w:lineRule="auto"/>
      </w:pPr>
      <w:r>
        <w:t xml:space="preserve">B) </w:t>
      </w:r>
      <w:proofErr w:type="spellStart"/>
      <w:r w:rsidRPr="006A12F2">
        <w:t>Excititory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AE34EB" w:rsidRDefault="00AE34EB" w:rsidP="00AE34EB">
      <w:pPr>
        <w:spacing w:after="0" w:line="240" w:lineRule="auto"/>
      </w:pPr>
      <w:r>
        <w:t xml:space="preserve">*C) </w:t>
      </w:r>
      <w:r w:rsidRPr="006A12F2">
        <w:t>Antagonist</w:t>
      </w:r>
    </w:p>
    <w:p w:rsidR="00DA01B8" w:rsidRDefault="006A12F2" w:rsidP="006A12F2">
      <w:pPr>
        <w:spacing w:after="0" w:line="240" w:lineRule="auto"/>
      </w:pPr>
      <w:r>
        <w:t xml:space="preserve">D) </w:t>
      </w:r>
      <w:r w:rsidRPr="006A12F2">
        <w:t>Agoni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6A12F2" w:rsidRDefault="006A12F2" w:rsidP="006A12F2">
      <w:pPr>
        <w:spacing w:after="0" w:line="240" w:lineRule="auto"/>
      </w:pPr>
      <w:r>
        <w:tab/>
      </w:r>
      <w:r w:rsidR="00DA01B8">
        <w:tab/>
      </w:r>
      <w:r w:rsidR="00DA01B8">
        <w:tab/>
      </w:r>
      <w:r w:rsidR="00DA01B8">
        <w:tab/>
      </w:r>
      <w:r w:rsidR="00DA01B8">
        <w:tab/>
      </w:r>
      <w:r w:rsidR="00DA01B8">
        <w:tab/>
      </w:r>
      <w:r w:rsidR="00DA01B8">
        <w:tab/>
      </w:r>
      <w:r w:rsidR="00DA01B8">
        <w:tab/>
      </w:r>
      <w:r>
        <w:t>(Reference Page 87)</w:t>
      </w:r>
    </w:p>
    <w:p w:rsidR="006A12F2" w:rsidRDefault="00DA01B8" w:rsidP="00E438B8">
      <w:pPr>
        <w:spacing w:after="0" w:line="240" w:lineRule="auto"/>
      </w:pPr>
      <w:r>
        <w:tab/>
      </w:r>
    </w:p>
    <w:p w:rsidR="006A12F2" w:rsidRDefault="00F150E4" w:rsidP="006A12F2">
      <w:pPr>
        <w:spacing w:after="0" w:line="240" w:lineRule="auto"/>
      </w:pPr>
      <w:r>
        <w:t>16</w:t>
      </w:r>
      <w:r w:rsidR="006A12F2">
        <w:t xml:space="preserve">. </w:t>
      </w:r>
      <w:r w:rsidR="006A12F2" w:rsidRPr="006A12F2">
        <w:t>Spatially separate inputs to a neuron can be integrated so long as they have similar</w:t>
      </w:r>
    </w:p>
    <w:p w:rsidR="00DA01B8" w:rsidRDefault="006A12F2" w:rsidP="006A12F2">
      <w:pPr>
        <w:spacing w:after="0" w:line="240" w:lineRule="auto"/>
      </w:pPr>
      <w:r>
        <w:t xml:space="preserve">A) </w:t>
      </w:r>
      <w:proofErr w:type="gramStart"/>
      <w:r w:rsidRPr="006A12F2">
        <w:t>timing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DA01B8" w:rsidRDefault="006A12F2" w:rsidP="00E438B8">
      <w:pPr>
        <w:spacing w:after="0" w:line="240" w:lineRule="auto"/>
      </w:pPr>
      <w:r>
        <w:t xml:space="preserve">B) </w:t>
      </w:r>
      <w:proofErr w:type="gramStart"/>
      <w:r w:rsidRPr="006A12F2">
        <w:t>strength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AE34EB" w:rsidRDefault="008643CB" w:rsidP="00AE34EB">
      <w:pPr>
        <w:spacing w:after="0" w:line="240" w:lineRule="auto"/>
      </w:pPr>
      <w:r>
        <w:t>*</w:t>
      </w:r>
      <w:r w:rsidR="00AE34EB">
        <w:t xml:space="preserve">C) </w:t>
      </w:r>
      <w:r w:rsidR="00AE34EB" w:rsidRPr="006A12F2">
        <w:t>spatial orientation</w:t>
      </w:r>
    </w:p>
    <w:p w:rsidR="00DA01B8" w:rsidRDefault="006A12F2" w:rsidP="00E438B8">
      <w:pPr>
        <w:spacing w:after="0" w:line="240" w:lineRule="auto"/>
      </w:pPr>
      <w:r>
        <w:t xml:space="preserve">D) </w:t>
      </w:r>
      <w:proofErr w:type="gramStart"/>
      <w:r w:rsidRPr="006A12F2">
        <w:t>origin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6A12F2" w:rsidRDefault="006A12F2" w:rsidP="00DA01B8">
      <w:pPr>
        <w:spacing w:after="0" w:line="240" w:lineRule="auto"/>
        <w:ind w:left="5760"/>
      </w:pPr>
      <w:r>
        <w:t>(Reference Page 88)</w:t>
      </w:r>
    </w:p>
    <w:p w:rsidR="006A12F2" w:rsidRDefault="006A12F2" w:rsidP="006A12F2">
      <w:pPr>
        <w:spacing w:after="0" w:line="240" w:lineRule="auto"/>
      </w:pPr>
    </w:p>
    <w:p w:rsidR="006A12F2" w:rsidRDefault="00F150E4" w:rsidP="006A12F2">
      <w:pPr>
        <w:spacing w:after="0" w:line="240" w:lineRule="auto"/>
      </w:pPr>
      <w:r>
        <w:t>17</w:t>
      </w:r>
      <w:r w:rsidR="006A12F2">
        <w:t xml:space="preserve">. </w:t>
      </w:r>
      <w:r w:rsidR="006A12F2" w:rsidRPr="006A12F2">
        <w:t>In general, the neuronal cell body combines inputs using:</w:t>
      </w:r>
    </w:p>
    <w:p w:rsidR="00DA01B8" w:rsidRDefault="006A12F2" w:rsidP="006A12F2">
      <w:pPr>
        <w:spacing w:after="0" w:line="240" w:lineRule="auto"/>
      </w:pPr>
      <w:r>
        <w:t xml:space="preserve">A) </w:t>
      </w:r>
      <w:proofErr w:type="gramStart"/>
      <w:r w:rsidRPr="006A12F2">
        <w:t>averaging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DA01B8" w:rsidRDefault="006A12F2" w:rsidP="006A12F2">
      <w:pPr>
        <w:spacing w:after="0" w:line="240" w:lineRule="auto"/>
      </w:pPr>
      <w:r>
        <w:t xml:space="preserve">*B) </w:t>
      </w:r>
      <w:r w:rsidRPr="006A12F2">
        <w:t>addi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AE34EB" w:rsidRDefault="00AE34EB" w:rsidP="00AE34EB">
      <w:pPr>
        <w:spacing w:after="0" w:line="240" w:lineRule="auto"/>
      </w:pPr>
      <w:r>
        <w:t xml:space="preserve">C) </w:t>
      </w:r>
      <w:proofErr w:type="gramStart"/>
      <w:r w:rsidRPr="006A12F2">
        <w:t>division</w:t>
      </w:r>
      <w:proofErr w:type="gramEnd"/>
    </w:p>
    <w:p w:rsidR="00DA01B8" w:rsidRDefault="006A12F2" w:rsidP="006A12F2">
      <w:pPr>
        <w:spacing w:after="0" w:line="240" w:lineRule="auto"/>
      </w:pPr>
      <w:r>
        <w:t xml:space="preserve">D) </w:t>
      </w:r>
      <w:proofErr w:type="spellStart"/>
      <w:proofErr w:type="gramStart"/>
      <w:r w:rsidRPr="006A12F2">
        <w:t>multiplcation</w:t>
      </w:r>
      <w:proofErr w:type="spellEnd"/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6A12F2" w:rsidRDefault="006A12F2" w:rsidP="00DA01B8">
      <w:pPr>
        <w:spacing w:after="0" w:line="240" w:lineRule="auto"/>
        <w:ind w:left="5040" w:firstLine="720"/>
      </w:pPr>
      <w:r>
        <w:t>(Reference Page 88)</w:t>
      </w:r>
    </w:p>
    <w:p w:rsidR="006A12F2" w:rsidRDefault="006A12F2" w:rsidP="00E438B8">
      <w:pPr>
        <w:spacing w:after="0" w:line="240" w:lineRule="auto"/>
      </w:pPr>
    </w:p>
    <w:p w:rsidR="006A12F2" w:rsidRDefault="00F150E4" w:rsidP="006A12F2">
      <w:pPr>
        <w:spacing w:after="0" w:line="240" w:lineRule="auto"/>
      </w:pPr>
      <w:r>
        <w:t>18</w:t>
      </w:r>
      <w:r w:rsidR="006A12F2">
        <w:t xml:space="preserve">. </w:t>
      </w:r>
      <w:r w:rsidR="006A12F2" w:rsidRPr="006A12F2">
        <w:t>The presence of myelin sheath around an axon causes the action potential to:</w:t>
      </w:r>
    </w:p>
    <w:p w:rsidR="00DA01B8" w:rsidRDefault="006A12F2" w:rsidP="006A12F2">
      <w:pPr>
        <w:spacing w:after="0" w:line="240" w:lineRule="auto"/>
      </w:pPr>
      <w:r>
        <w:t xml:space="preserve">A) </w:t>
      </w:r>
      <w:proofErr w:type="gramStart"/>
      <w:r w:rsidRPr="006A12F2">
        <w:t>move</w:t>
      </w:r>
      <w:proofErr w:type="gramEnd"/>
      <w:r w:rsidRPr="006A12F2">
        <w:t xml:space="preserve"> more smoothly down the axon</w:t>
      </w:r>
      <w:r>
        <w:tab/>
      </w:r>
      <w:r>
        <w:tab/>
      </w:r>
      <w:r>
        <w:tab/>
      </w:r>
      <w:r>
        <w:tab/>
      </w:r>
    </w:p>
    <w:p w:rsidR="00DA01B8" w:rsidRDefault="006A12F2" w:rsidP="006A12F2">
      <w:pPr>
        <w:spacing w:after="0" w:line="240" w:lineRule="auto"/>
      </w:pPr>
      <w:r>
        <w:t xml:space="preserve">B) </w:t>
      </w:r>
      <w:proofErr w:type="gramStart"/>
      <w:r w:rsidRPr="006A12F2">
        <w:t>produce</w:t>
      </w:r>
      <w:proofErr w:type="gramEnd"/>
      <w:r w:rsidRPr="006A12F2">
        <w:t xml:space="preserve"> more neurotransmitters</w:t>
      </w:r>
      <w:r>
        <w:tab/>
      </w:r>
      <w:r>
        <w:tab/>
      </w:r>
      <w:r>
        <w:tab/>
      </w:r>
      <w:r>
        <w:tab/>
      </w:r>
    </w:p>
    <w:p w:rsidR="00AE34EB" w:rsidRDefault="00AE34EB" w:rsidP="00AE34EB">
      <w:pPr>
        <w:spacing w:after="0" w:line="240" w:lineRule="auto"/>
      </w:pPr>
      <w:r>
        <w:t xml:space="preserve">*C) </w:t>
      </w:r>
      <w:r w:rsidRPr="006A12F2">
        <w:t>travel faster</w:t>
      </w:r>
    </w:p>
    <w:p w:rsidR="00DA01B8" w:rsidRDefault="006A12F2" w:rsidP="006A12F2">
      <w:pPr>
        <w:spacing w:after="0" w:line="240" w:lineRule="auto"/>
      </w:pPr>
      <w:r>
        <w:t xml:space="preserve">D) </w:t>
      </w:r>
      <w:proofErr w:type="gramStart"/>
      <w:r w:rsidRPr="006A12F2">
        <w:t>require</w:t>
      </w:r>
      <w:proofErr w:type="gramEnd"/>
      <w:r w:rsidRPr="006A12F2">
        <w:t xml:space="preserve"> more energ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6A12F2" w:rsidRDefault="006A12F2" w:rsidP="006A12F2">
      <w:pPr>
        <w:spacing w:after="0" w:line="240" w:lineRule="auto"/>
      </w:pPr>
      <w:r>
        <w:tab/>
      </w:r>
      <w:r>
        <w:tab/>
      </w:r>
      <w:r w:rsidR="00DA01B8">
        <w:tab/>
      </w:r>
      <w:r w:rsidR="00DA01B8">
        <w:tab/>
      </w:r>
      <w:r w:rsidR="00DA01B8">
        <w:tab/>
      </w:r>
      <w:r w:rsidR="00DA01B8">
        <w:tab/>
      </w:r>
      <w:r w:rsidR="00DA01B8">
        <w:tab/>
      </w:r>
      <w:r w:rsidR="00DA01B8">
        <w:tab/>
      </w:r>
      <w:r>
        <w:t>(Reference Page 90)</w:t>
      </w:r>
    </w:p>
    <w:p w:rsidR="006A12F2" w:rsidRDefault="006A12F2" w:rsidP="006A12F2">
      <w:pPr>
        <w:spacing w:after="0" w:line="240" w:lineRule="auto"/>
      </w:pPr>
    </w:p>
    <w:p w:rsidR="006A12F2" w:rsidRDefault="00F150E4" w:rsidP="006A12F2">
      <w:pPr>
        <w:spacing w:after="0" w:line="240" w:lineRule="auto"/>
      </w:pPr>
      <w:r>
        <w:t>19</w:t>
      </w:r>
      <w:r w:rsidR="006A12F2">
        <w:t xml:space="preserve">. </w:t>
      </w:r>
      <w:r w:rsidR="006A12F2" w:rsidRPr="006A12F2">
        <w:t>An electrical gradient exists when the inside of a neuron is _____ than the outside of the cell.</w:t>
      </w:r>
    </w:p>
    <w:p w:rsidR="00DA01B8" w:rsidRDefault="006A12F2" w:rsidP="006A12F2">
      <w:pPr>
        <w:spacing w:after="0" w:line="240" w:lineRule="auto"/>
      </w:pPr>
      <w:r>
        <w:t>A)</w:t>
      </w:r>
      <w:r w:rsidRPr="006A12F2">
        <w:t xml:space="preserve"> </w:t>
      </w:r>
      <w:proofErr w:type="gramStart"/>
      <w:r w:rsidRPr="006A12F2">
        <w:t>more</w:t>
      </w:r>
      <w:proofErr w:type="gramEnd"/>
      <w:r w:rsidRPr="006A12F2">
        <w:t xml:space="preserve"> chemically dense</w:t>
      </w:r>
      <w:r>
        <w:tab/>
      </w:r>
      <w:r>
        <w:tab/>
      </w:r>
      <w:r>
        <w:tab/>
      </w:r>
      <w:r>
        <w:tab/>
      </w:r>
      <w:r>
        <w:tab/>
      </w:r>
    </w:p>
    <w:p w:rsidR="00DA01B8" w:rsidRDefault="006A12F2" w:rsidP="006A12F2">
      <w:pPr>
        <w:spacing w:after="0" w:line="240" w:lineRule="auto"/>
      </w:pPr>
      <w:r>
        <w:t xml:space="preserve">B) </w:t>
      </w:r>
      <w:proofErr w:type="gramStart"/>
      <w:r w:rsidRPr="006A12F2">
        <w:t>more</w:t>
      </w:r>
      <w:proofErr w:type="gramEnd"/>
      <w:r w:rsidRPr="006A12F2">
        <w:t xml:space="preserve"> chemically sparse</w:t>
      </w:r>
      <w:r>
        <w:tab/>
      </w:r>
      <w:r>
        <w:tab/>
      </w:r>
      <w:r>
        <w:tab/>
      </w:r>
      <w:r>
        <w:tab/>
      </w:r>
      <w:r>
        <w:tab/>
      </w:r>
    </w:p>
    <w:p w:rsidR="00DC0224" w:rsidRDefault="00AE34EB" w:rsidP="006A12F2">
      <w:pPr>
        <w:spacing w:after="0" w:line="240" w:lineRule="auto"/>
      </w:pPr>
      <w:r>
        <w:t xml:space="preserve">C) </w:t>
      </w:r>
      <w:proofErr w:type="gramStart"/>
      <w:r w:rsidRPr="006A12F2">
        <w:t>thicker</w:t>
      </w:r>
      <w:proofErr w:type="gramEnd"/>
    </w:p>
    <w:p w:rsidR="00DA01B8" w:rsidRDefault="006A12F2" w:rsidP="006A12F2">
      <w:pPr>
        <w:spacing w:after="0" w:line="240" w:lineRule="auto"/>
      </w:pPr>
      <w:r>
        <w:t xml:space="preserve">*D) </w:t>
      </w:r>
      <w:r w:rsidRPr="006A12F2">
        <w:t>differently charged</w:t>
      </w:r>
      <w:r>
        <w:tab/>
      </w:r>
      <w:r>
        <w:tab/>
      </w:r>
    </w:p>
    <w:p w:rsidR="006A12F2" w:rsidRDefault="00DA01B8" w:rsidP="006A12F2">
      <w:pPr>
        <w:spacing w:after="0" w:line="240" w:lineRule="auto"/>
      </w:pPr>
      <w:r>
        <w:tab/>
      </w:r>
      <w:r w:rsidR="006A12F2">
        <w:tab/>
      </w:r>
      <w:r w:rsidR="006A12F2">
        <w:tab/>
      </w:r>
      <w:r w:rsidR="006A12F2">
        <w:tab/>
      </w:r>
      <w:r w:rsidR="006A12F2">
        <w:tab/>
      </w:r>
      <w:r w:rsidR="006A12F2">
        <w:tab/>
      </w:r>
      <w:r w:rsidR="006A12F2">
        <w:tab/>
      </w:r>
      <w:r w:rsidR="006A12F2">
        <w:tab/>
        <w:t>(Reference Page 90)</w:t>
      </w:r>
    </w:p>
    <w:p w:rsidR="006A12F2" w:rsidRDefault="006A12F2" w:rsidP="006A12F2">
      <w:pPr>
        <w:spacing w:after="0" w:line="240" w:lineRule="auto"/>
      </w:pPr>
    </w:p>
    <w:p w:rsidR="006A12F2" w:rsidRDefault="00F150E4" w:rsidP="006A12F2">
      <w:pPr>
        <w:spacing w:after="0" w:line="240" w:lineRule="auto"/>
      </w:pPr>
      <w:r>
        <w:t>20</w:t>
      </w:r>
      <w:r w:rsidR="006A12F2">
        <w:t xml:space="preserve">. </w:t>
      </w:r>
      <w:r w:rsidR="006A12F2" w:rsidRPr="006A12F2">
        <w:t>Multiple Sclerosis affects the ability of the _____ to function properly.</w:t>
      </w:r>
    </w:p>
    <w:p w:rsidR="00DA01B8" w:rsidRDefault="006A12F2" w:rsidP="006A12F2">
      <w:pPr>
        <w:spacing w:after="0" w:line="240" w:lineRule="auto"/>
      </w:pPr>
      <w:r>
        <w:t xml:space="preserve">A) </w:t>
      </w:r>
      <w:proofErr w:type="gramStart"/>
      <w:r w:rsidR="0063213B" w:rsidRPr="0063213B">
        <w:t>cell</w:t>
      </w:r>
      <w:proofErr w:type="gramEnd"/>
      <w:r w:rsidR="0063213B" w:rsidRPr="0063213B">
        <w:t xml:space="preserve"> bodies</w:t>
      </w:r>
      <w:r>
        <w:tab/>
      </w:r>
      <w:r>
        <w:tab/>
      </w:r>
      <w:r>
        <w:tab/>
      </w:r>
      <w:r>
        <w:tab/>
      </w:r>
      <w:r w:rsidR="0063213B">
        <w:tab/>
      </w:r>
      <w:r w:rsidR="0063213B">
        <w:tab/>
      </w:r>
      <w:r w:rsidR="0063213B">
        <w:tab/>
      </w:r>
    </w:p>
    <w:p w:rsidR="00DA01B8" w:rsidRDefault="006A12F2" w:rsidP="006A12F2">
      <w:pPr>
        <w:spacing w:after="0" w:line="240" w:lineRule="auto"/>
      </w:pPr>
      <w:r>
        <w:lastRenderedPageBreak/>
        <w:t xml:space="preserve">B) </w:t>
      </w:r>
      <w:proofErr w:type="gramStart"/>
      <w:r w:rsidRPr="006A12F2">
        <w:t>myelin</w:t>
      </w:r>
      <w:proofErr w:type="gramEnd"/>
      <w:r w:rsidRPr="006A12F2">
        <w:t xml:space="preserve"> sheath</w:t>
      </w:r>
      <w:r>
        <w:tab/>
      </w:r>
      <w:r>
        <w:tab/>
      </w:r>
      <w:r>
        <w:tab/>
      </w:r>
      <w:r>
        <w:tab/>
      </w:r>
      <w:r>
        <w:tab/>
      </w:r>
      <w:r w:rsidR="0063213B">
        <w:tab/>
      </w:r>
    </w:p>
    <w:p w:rsidR="00DC0224" w:rsidRDefault="00AE34EB" w:rsidP="006A12F2">
      <w:pPr>
        <w:spacing w:after="0" w:line="240" w:lineRule="auto"/>
      </w:pPr>
      <w:r>
        <w:t xml:space="preserve">C) </w:t>
      </w:r>
      <w:proofErr w:type="gramStart"/>
      <w:r w:rsidRPr="0063213B">
        <w:t>dendrites</w:t>
      </w:r>
      <w:proofErr w:type="gramEnd"/>
    </w:p>
    <w:p w:rsidR="00DA01B8" w:rsidRDefault="006A12F2" w:rsidP="006A12F2">
      <w:pPr>
        <w:spacing w:after="0" w:line="240" w:lineRule="auto"/>
      </w:pPr>
      <w:r>
        <w:t xml:space="preserve">*D) </w:t>
      </w:r>
      <w:r w:rsidR="0063213B" w:rsidRPr="0063213B">
        <w:t>ion channel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6A12F2" w:rsidRDefault="00DA01B8" w:rsidP="006A12F2">
      <w:pPr>
        <w:spacing w:after="0" w:line="240" w:lineRule="auto"/>
      </w:pPr>
      <w:r>
        <w:tab/>
      </w:r>
      <w:r>
        <w:tab/>
      </w:r>
      <w:r>
        <w:tab/>
      </w:r>
      <w:r>
        <w:tab/>
      </w:r>
      <w:r w:rsidR="0063213B">
        <w:tab/>
      </w:r>
      <w:r>
        <w:tab/>
      </w:r>
      <w:r w:rsidR="006A12F2">
        <w:t>(Reference Page 9</w:t>
      </w:r>
      <w:r w:rsidR="0063213B">
        <w:t>1</w:t>
      </w:r>
      <w:r w:rsidR="006A12F2">
        <w:t>)</w:t>
      </w:r>
    </w:p>
    <w:p w:rsidR="0063213B" w:rsidRDefault="00DA01B8" w:rsidP="0063213B">
      <w:pPr>
        <w:spacing w:after="0" w:line="240" w:lineRule="auto"/>
      </w:pPr>
      <w:r>
        <w:tab/>
      </w:r>
      <w:r>
        <w:tab/>
      </w:r>
    </w:p>
    <w:p w:rsidR="0063213B" w:rsidRDefault="0063213B" w:rsidP="0063213B">
      <w:pPr>
        <w:spacing w:after="0" w:line="240" w:lineRule="auto"/>
      </w:pPr>
      <w:r>
        <w:t>2</w:t>
      </w:r>
      <w:r w:rsidR="00F150E4">
        <w:t>1</w:t>
      </w:r>
      <w:r>
        <w:t xml:space="preserve">. </w:t>
      </w:r>
      <w:r w:rsidRPr="0063213B">
        <w:t>Chemical solutions such as _____ can inhibit action potentials so that we do not feel pain in the treated area.</w:t>
      </w:r>
    </w:p>
    <w:p w:rsidR="00DA01B8" w:rsidRDefault="0063213B" w:rsidP="0063213B">
      <w:pPr>
        <w:spacing w:after="0" w:line="240" w:lineRule="auto"/>
      </w:pPr>
      <w:r>
        <w:t xml:space="preserve">A) </w:t>
      </w:r>
      <w:proofErr w:type="gramStart"/>
      <w:r w:rsidRPr="0063213B">
        <w:t>acetylcholine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DA01B8" w:rsidRDefault="0063213B" w:rsidP="0063213B">
      <w:pPr>
        <w:spacing w:after="0" w:line="240" w:lineRule="auto"/>
      </w:pPr>
      <w:r>
        <w:t xml:space="preserve">B) </w:t>
      </w:r>
      <w:proofErr w:type="gramStart"/>
      <w:r w:rsidRPr="0063213B">
        <w:t>dopamine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DC0224" w:rsidRDefault="00AE34EB" w:rsidP="0063213B">
      <w:pPr>
        <w:spacing w:after="0" w:line="240" w:lineRule="auto"/>
      </w:pPr>
      <w:r>
        <w:t xml:space="preserve">*C) </w:t>
      </w:r>
      <w:r w:rsidRPr="0063213B">
        <w:t>lidocaine</w:t>
      </w:r>
    </w:p>
    <w:p w:rsidR="00DA01B8" w:rsidRDefault="0063213B" w:rsidP="0063213B">
      <w:pPr>
        <w:spacing w:after="0" w:line="240" w:lineRule="auto"/>
      </w:pPr>
      <w:r>
        <w:t xml:space="preserve">D) </w:t>
      </w:r>
      <w:r w:rsidRPr="0063213B">
        <w:t>GABA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6A12F2" w:rsidRDefault="00DA01B8" w:rsidP="0063213B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 w:rsidR="0063213B">
        <w:tab/>
        <w:t>(Reference Page 91)</w:t>
      </w:r>
    </w:p>
    <w:p w:rsidR="0063213B" w:rsidRDefault="0063213B" w:rsidP="0063213B">
      <w:pPr>
        <w:spacing w:after="0" w:line="240" w:lineRule="auto"/>
      </w:pPr>
    </w:p>
    <w:p w:rsidR="0063213B" w:rsidRDefault="00F150E4" w:rsidP="0063213B">
      <w:pPr>
        <w:spacing w:after="0" w:line="240" w:lineRule="auto"/>
      </w:pPr>
      <w:r>
        <w:t>22.</w:t>
      </w:r>
      <w:r w:rsidR="0063213B">
        <w:t xml:space="preserve"> </w:t>
      </w:r>
      <w:r w:rsidR="0063213B" w:rsidRPr="0063213B">
        <w:t>To determine if a neuron is selective for a particular face, we can compare its firing rate when the stimulus is shown to:</w:t>
      </w:r>
    </w:p>
    <w:p w:rsidR="00DA01B8" w:rsidRDefault="0063213B" w:rsidP="0063213B">
      <w:pPr>
        <w:spacing w:after="0" w:line="240" w:lineRule="auto"/>
      </w:pPr>
      <w:r>
        <w:t xml:space="preserve">*A) </w:t>
      </w:r>
      <w:r w:rsidRPr="0063213B">
        <w:t>its firing rate when shown other faces</w:t>
      </w:r>
      <w:r>
        <w:tab/>
      </w:r>
      <w:r>
        <w:tab/>
      </w:r>
      <w:r>
        <w:tab/>
      </w:r>
    </w:p>
    <w:p w:rsidR="00DA01B8" w:rsidRDefault="0063213B" w:rsidP="0063213B">
      <w:pPr>
        <w:spacing w:after="0" w:line="240" w:lineRule="auto"/>
      </w:pPr>
      <w:r>
        <w:t xml:space="preserve">B) </w:t>
      </w:r>
      <w:proofErr w:type="gramStart"/>
      <w:r w:rsidRPr="0063213B">
        <w:t>it</w:t>
      </w:r>
      <w:proofErr w:type="gramEnd"/>
      <w:r w:rsidRPr="0063213B">
        <w:t xml:space="preserve"> firing rate for pictures of houses</w:t>
      </w:r>
      <w:r>
        <w:tab/>
      </w:r>
      <w:r>
        <w:tab/>
      </w:r>
      <w:r>
        <w:tab/>
      </w:r>
      <w:r>
        <w:tab/>
      </w:r>
    </w:p>
    <w:p w:rsidR="00AE34EB" w:rsidRDefault="00AE34EB" w:rsidP="00AE34EB">
      <w:pPr>
        <w:spacing w:after="0" w:line="240" w:lineRule="auto"/>
      </w:pPr>
      <w:r>
        <w:t xml:space="preserve">C) </w:t>
      </w:r>
      <w:proofErr w:type="gramStart"/>
      <w:r w:rsidRPr="0063213B">
        <w:t>the</w:t>
      </w:r>
      <w:proofErr w:type="gramEnd"/>
      <w:r w:rsidRPr="0063213B">
        <w:t xml:space="preserve"> firing rate of nearby neurons</w:t>
      </w:r>
    </w:p>
    <w:p w:rsidR="00DA01B8" w:rsidRDefault="0063213B" w:rsidP="0063213B">
      <w:pPr>
        <w:spacing w:after="0" w:line="240" w:lineRule="auto"/>
      </w:pPr>
      <w:r>
        <w:t xml:space="preserve">D) </w:t>
      </w:r>
      <w:proofErr w:type="gramStart"/>
      <w:r w:rsidRPr="0063213B">
        <w:t>its</w:t>
      </w:r>
      <w:proofErr w:type="gramEnd"/>
      <w:r w:rsidRPr="0063213B">
        <w:t xml:space="preserve"> baseline firing rate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63213B" w:rsidRDefault="0063213B" w:rsidP="0063213B">
      <w:pPr>
        <w:spacing w:after="0" w:line="240" w:lineRule="auto"/>
      </w:pPr>
      <w:r>
        <w:tab/>
      </w:r>
      <w:r w:rsidR="00DA01B8">
        <w:tab/>
      </w:r>
      <w:r w:rsidR="00DA01B8">
        <w:tab/>
      </w:r>
      <w:r w:rsidR="00DA01B8">
        <w:tab/>
      </w:r>
      <w:r w:rsidR="00DA01B8">
        <w:tab/>
      </w:r>
      <w:r>
        <w:tab/>
        <w:t>(Reference Page 92)</w:t>
      </w:r>
    </w:p>
    <w:p w:rsidR="0063213B" w:rsidRDefault="00DA01B8" w:rsidP="0063213B">
      <w:pPr>
        <w:spacing w:after="0" w:line="240" w:lineRule="auto"/>
      </w:pPr>
      <w:r>
        <w:tab/>
      </w:r>
    </w:p>
    <w:p w:rsidR="0063213B" w:rsidRDefault="0063213B" w:rsidP="0063213B">
      <w:pPr>
        <w:spacing w:after="0" w:line="240" w:lineRule="auto"/>
      </w:pPr>
      <w:r>
        <w:t>2</w:t>
      </w:r>
      <w:r w:rsidR="00F150E4">
        <w:t>3</w:t>
      </w:r>
      <w:r>
        <w:t xml:space="preserve">. </w:t>
      </w:r>
      <w:r w:rsidRPr="0063213B">
        <w:t>Neurons that have a preferred auditory frequency orientation exhibit a firing rate pattern that:</w:t>
      </w:r>
    </w:p>
    <w:p w:rsidR="00DA01B8" w:rsidRDefault="0063213B" w:rsidP="0063213B">
      <w:pPr>
        <w:spacing w:after="0" w:line="240" w:lineRule="auto"/>
      </w:pPr>
      <w:r>
        <w:t xml:space="preserve">A) </w:t>
      </w:r>
      <w:proofErr w:type="gramStart"/>
      <w:r w:rsidRPr="0063213B">
        <w:t>shows</w:t>
      </w:r>
      <w:proofErr w:type="gramEnd"/>
      <w:r w:rsidRPr="0063213B">
        <w:t xml:space="preserve"> activity at only the preferred frequency</w:t>
      </w:r>
      <w:r>
        <w:tab/>
      </w:r>
      <w:r>
        <w:tab/>
      </w:r>
    </w:p>
    <w:p w:rsidR="00DA01B8" w:rsidRDefault="0063213B" w:rsidP="0063213B">
      <w:pPr>
        <w:spacing w:after="0" w:line="240" w:lineRule="auto"/>
        <w:ind w:left="5760" w:hanging="5760"/>
      </w:pPr>
      <w:r>
        <w:t xml:space="preserve">B) </w:t>
      </w:r>
      <w:proofErr w:type="gramStart"/>
      <w:r w:rsidRPr="0063213B">
        <w:t>increases</w:t>
      </w:r>
      <w:proofErr w:type="gramEnd"/>
      <w:r w:rsidRPr="0063213B">
        <w:t xml:space="preserve"> to a peak around the preferred frequency</w:t>
      </w:r>
      <w:r>
        <w:tab/>
      </w:r>
    </w:p>
    <w:p w:rsidR="00AE34EB" w:rsidRDefault="00AE34EB" w:rsidP="00AE34EB">
      <w:pPr>
        <w:spacing w:after="0" w:line="240" w:lineRule="auto"/>
      </w:pPr>
      <w:r>
        <w:t xml:space="preserve">*C) </w:t>
      </w:r>
      <w:r w:rsidRPr="0063213B">
        <w:t>shows no trial-to-trial variability</w:t>
      </w:r>
    </w:p>
    <w:p w:rsidR="0063213B" w:rsidRDefault="0063213B" w:rsidP="0063213B">
      <w:pPr>
        <w:spacing w:after="0" w:line="240" w:lineRule="auto"/>
        <w:ind w:left="5760" w:hanging="5760"/>
      </w:pPr>
      <w:r>
        <w:t xml:space="preserve">D) </w:t>
      </w:r>
      <w:proofErr w:type="gramStart"/>
      <w:r w:rsidRPr="0063213B">
        <w:t>shows</w:t>
      </w:r>
      <w:proofErr w:type="gramEnd"/>
      <w:r w:rsidRPr="0063213B">
        <w:t xml:space="preserve"> no baseline activity when there</w:t>
      </w:r>
      <w:r>
        <w:t xml:space="preserve"> is no external stimulus present </w:t>
      </w:r>
    </w:p>
    <w:p w:rsidR="0063213B" w:rsidRDefault="0063213B" w:rsidP="0063213B">
      <w:pPr>
        <w:spacing w:after="0" w:line="240" w:lineRule="auto"/>
        <w:ind w:left="3600" w:firstLine="720"/>
      </w:pPr>
      <w:r>
        <w:t>(Reference Page 93)</w:t>
      </w:r>
    </w:p>
    <w:p w:rsidR="0063213B" w:rsidRDefault="0063213B" w:rsidP="0063213B">
      <w:pPr>
        <w:spacing w:after="0" w:line="240" w:lineRule="auto"/>
        <w:ind w:left="3600" w:firstLine="720"/>
      </w:pPr>
    </w:p>
    <w:p w:rsidR="0063213B" w:rsidRDefault="00F150E4" w:rsidP="0063213B">
      <w:pPr>
        <w:spacing w:after="0" w:line="240" w:lineRule="auto"/>
      </w:pPr>
      <w:r>
        <w:t>24</w:t>
      </w:r>
      <w:r w:rsidR="0063213B">
        <w:t xml:space="preserve">. </w:t>
      </w:r>
      <w:r w:rsidR="0063213B" w:rsidRPr="0063213B">
        <w:t>Because neurons receive inputs from thousands of other neurons, the most important input feature is:</w:t>
      </w:r>
    </w:p>
    <w:p w:rsidR="00DA01B8" w:rsidRDefault="0063213B" w:rsidP="0063213B">
      <w:pPr>
        <w:spacing w:after="0" w:line="240" w:lineRule="auto"/>
      </w:pPr>
      <w:r>
        <w:t xml:space="preserve">*A) </w:t>
      </w:r>
      <w:r w:rsidRPr="0063213B">
        <w:t>the total amount of input</w:t>
      </w:r>
      <w:r>
        <w:tab/>
      </w:r>
      <w:r>
        <w:tab/>
      </w:r>
      <w:r>
        <w:tab/>
      </w:r>
      <w:r>
        <w:tab/>
      </w:r>
      <w:r>
        <w:tab/>
      </w:r>
    </w:p>
    <w:p w:rsidR="00DA01B8" w:rsidRDefault="0063213B" w:rsidP="0063213B">
      <w:pPr>
        <w:spacing w:after="0" w:line="240" w:lineRule="auto"/>
      </w:pPr>
      <w:r>
        <w:t xml:space="preserve">B) </w:t>
      </w:r>
      <w:proofErr w:type="gramStart"/>
      <w:r w:rsidRPr="0063213B">
        <w:t>where</w:t>
      </w:r>
      <w:proofErr w:type="gramEnd"/>
      <w:r w:rsidRPr="0063213B">
        <w:t xml:space="preserve"> the input comes from</w:t>
      </w:r>
      <w:r>
        <w:tab/>
      </w:r>
      <w:r>
        <w:tab/>
      </w:r>
      <w:r>
        <w:tab/>
      </w:r>
      <w:r>
        <w:tab/>
      </w:r>
      <w:r>
        <w:tab/>
      </w:r>
    </w:p>
    <w:p w:rsidR="00AE34EB" w:rsidRDefault="00AE34EB" w:rsidP="00AE34EB">
      <w:pPr>
        <w:spacing w:after="0" w:line="240" w:lineRule="auto"/>
      </w:pPr>
      <w:r>
        <w:t xml:space="preserve">C) </w:t>
      </w:r>
      <w:proofErr w:type="gramStart"/>
      <w:r w:rsidRPr="0063213B">
        <w:t>the</w:t>
      </w:r>
      <w:proofErr w:type="gramEnd"/>
      <w:r w:rsidRPr="0063213B">
        <w:t xml:space="preserve"> function of the input</w:t>
      </w:r>
    </w:p>
    <w:p w:rsidR="00DA01B8" w:rsidRDefault="0063213B" w:rsidP="0063213B">
      <w:pPr>
        <w:spacing w:after="0" w:line="240" w:lineRule="auto"/>
      </w:pPr>
      <w:r>
        <w:t xml:space="preserve">D) </w:t>
      </w:r>
      <w:proofErr w:type="gramStart"/>
      <w:r w:rsidRPr="0063213B">
        <w:t>the</w:t>
      </w:r>
      <w:proofErr w:type="gramEnd"/>
      <w:r w:rsidRPr="0063213B">
        <w:t xml:space="preserve"> final destination of the inpu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63213B" w:rsidRDefault="0063213B" w:rsidP="00DA01B8">
      <w:pPr>
        <w:spacing w:after="0" w:line="240" w:lineRule="auto"/>
        <w:ind w:left="4320"/>
      </w:pPr>
      <w:r>
        <w:t>(Reference Page 95)</w:t>
      </w:r>
    </w:p>
    <w:p w:rsidR="0063213B" w:rsidRDefault="0063213B" w:rsidP="0063213B">
      <w:pPr>
        <w:spacing w:after="0" w:line="240" w:lineRule="auto"/>
      </w:pPr>
    </w:p>
    <w:p w:rsidR="0063213B" w:rsidRDefault="00F150E4" w:rsidP="0063213B">
      <w:pPr>
        <w:spacing w:after="0" w:line="240" w:lineRule="auto"/>
      </w:pPr>
      <w:r>
        <w:t>25</w:t>
      </w:r>
      <w:r w:rsidR="0063213B">
        <w:t xml:space="preserve">. </w:t>
      </w:r>
      <w:r w:rsidR="0063213B" w:rsidRPr="0063213B">
        <w:t>Encoding information across a population of neurons</w:t>
      </w:r>
      <w:r w:rsidR="007268E1">
        <w:t xml:space="preserve"> can overcome all the following</w:t>
      </w:r>
      <w:r w:rsidR="0063213B" w:rsidRPr="0063213B">
        <w:t xml:space="preserve"> problems except:</w:t>
      </w:r>
    </w:p>
    <w:p w:rsidR="00DA01B8" w:rsidRDefault="0063213B" w:rsidP="0063213B">
      <w:pPr>
        <w:spacing w:after="0" w:line="240" w:lineRule="auto"/>
      </w:pPr>
      <w:r>
        <w:t xml:space="preserve">A) </w:t>
      </w:r>
      <w:proofErr w:type="gramStart"/>
      <w:r w:rsidRPr="0063213B">
        <w:t>los</w:t>
      </w:r>
      <w:r w:rsidR="007268E1">
        <w:t>s</w:t>
      </w:r>
      <w:proofErr w:type="gramEnd"/>
      <w:r w:rsidRPr="0063213B">
        <w:t xml:space="preserve"> of cells</w:t>
      </w:r>
      <w:r>
        <w:tab/>
      </w:r>
      <w:r>
        <w:tab/>
      </w:r>
      <w:r>
        <w:tab/>
      </w:r>
      <w:r>
        <w:tab/>
      </w:r>
      <w:r>
        <w:tab/>
      </w:r>
      <w:r w:rsidR="007268E1">
        <w:tab/>
      </w:r>
      <w:r w:rsidR="007268E1">
        <w:tab/>
      </w:r>
    </w:p>
    <w:p w:rsidR="00AE34EB" w:rsidRDefault="0063213B" w:rsidP="0063213B">
      <w:pPr>
        <w:spacing w:after="0" w:line="240" w:lineRule="auto"/>
      </w:pPr>
      <w:r>
        <w:t xml:space="preserve">B) </w:t>
      </w:r>
      <w:proofErr w:type="gramStart"/>
      <w:r w:rsidRPr="0063213B">
        <w:t>variability</w:t>
      </w:r>
      <w:proofErr w:type="gramEnd"/>
      <w:r w:rsidRPr="0063213B">
        <w:t xml:space="preserve"> in single neurons</w:t>
      </w:r>
      <w:r>
        <w:tab/>
      </w:r>
    </w:p>
    <w:p w:rsidR="00DA01B8" w:rsidRDefault="00AE34EB" w:rsidP="0063213B">
      <w:pPr>
        <w:spacing w:after="0" w:line="240" w:lineRule="auto"/>
      </w:pPr>
      <w:r>
        <w:t xml:space="preserve">C) </w:t>
      </w:r>
      <w:proofErr w:type="gramStart"/>
      <w:r w:rsidRPr="007268E1">
        <w:t>encoding</w:t>
      </w:r>
      <w:proofErr w:type="gramEnd"/>
      <w:r w:rsidRPr="007268E1">
        <w:t xml:space="preserve"> a large number of patterns</w:t>
      </w:r>
      <w:r w:rsidR="0063213B">
        <w:tab/>
      </w:r>
      <w:r w:rsidR="0063213B">
        <w:tab/>
      </w:r>
      <w:r w:rsidR="007268E1">
        <w:tab/>
      </w:r>
    </w:p>
    <w:p w:rsidR="00DA01B8" w:rsidRDefault="0063213B" w:rsidP="0063213B">
      <w:pPr>
        <w:spacing w:after="0" w:line="240" w:lineRule="auto"/>
      </w:pPr>
      <w:r>
        <w:t xml:space="preserve">*D) </w:t>
      </w:r>
      <w:r w:rsidRPr="0063213B">
        <w:t>coordinating activity across neuron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7268E1">
        <w:tab/>
      </w:r>
    </w:p>
    <w:p w:rsidR="007268E1" w:rsidRDefault="0063213B" w:rsidP="00DA01B8">
      <w:pPr>
        <w:spacing w:after="0" w:line="240" w:lineRule="auto"/>
        <w:ind w:left="3600" w:firstLine="720"/>
      </w:pPr>
      <w:r>
        <w:t>(Reference Page 95)</w:t>
      </w:r>
    </w:p>
    <w:p w:rsidR="007268E1" w:rsidRDefault="007268E1" w:rsidP="007268E1">
      <w:pPr>
        <w:spacing w:after="0" w:line="240" w:lineRule="auto"/>
      </w:pPr>
    </w:p>
    <w:p w:rsidR="007268E1" w:rsidRDefault="007268E1" w:rsidP="007268E1">
      <w:pPr>
        <w:spacing w:after="0" w:line="240" w:lineRule="auto"/>
      </w:pPr>
      <w:r>
        <w:t>2</w:t>
      </w:r>
      <w:r w:rsidR="00F150E4">
        <w:t>6</w:t>
      </w:r>
      <w:r>
        <w:t xml:space="preserve">. </w:t>
      </w:r>
      <w:proofErr w:type="gramStart"/>
      <w:r w:rsidRPr="007268E1">
        <w:t>One</w:t>
      </w:r>
      <w:proofErr w:type="gramEnd"/>
      <w:r w:rsidRPr="007268E1">
        <w:t xml:space="preserve"> way to coordinate population activity is for cells to fire:</w:t>
      </w:r>
    </w:p>
    <w:p w:rsidR="00DA01B8" w:rsidRDefault="007268E1" w:rsidP="007268E1">
      <w:pPr>
        <w:spacing w:after="0" w:line="240" w:lineRule="auto"/>
      </w:pPr>
      <w:r>
        <w:t xml:space="preserve">A) </w:t>
      </w:r>
      <w:proofErr w:type="gramStart"/>
      <w:r w:rsidRPr="007268E1">
        <w:t>in</w:t>
      </w:r>
      <w:proofErr w:type="gramEnd"/>
      <w:r w:rsidRPr="007268E1">
        <w:t xml:space="preserve"> a sequence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DA01B8" w:rsidRDefault="007268E1" w:rsidP="007268E1">
      <w:pPr>
        <w:spacing w:after="0" w:line="240" w:lineRule="auto"/>
      </w:pPr>
      <w:r>
        <w:t xml:space="preserve">*B) </w:t>
      </w:r>
      <w:r w:rsidRPr="007268E1">
        <w:t>synchronously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AE34EB" w:rsidRDefault="00AE34EB" w:rsidP="00AE34EB">
      <w:pPr>
        <w:spacing w:after="0" w:line="240" w:lineRule="auto"/>
      </w:pPr>
      <w:r>
        <w:t xml:space="preserve">C) </w:t>
      </w:r>
      <w:proofErr w:type="gramStart"/>
      <w:r w:rsidRPr="007268E1">
        <w:t>in</w:t>
      </w:r>
      <w:proofErr w:type="gramEnd"/>
      <w:r w:rsidRPr="007268E1">
        <w:t xml:space="preserve"> small groups</w:t>
      </w:r>
    </w:p>
    <w:p w:rsidR="00DA01B8" w:rsidRDefault="007268E1" w:rsidP="007268E1">
      <w:pPr>
        <w:spacing w:after="0" w:line="240" w:lineRule="auto"/>
      </w:pPr>
      <w:r>
        <w:lastRenderedPageBreak/>
        <w:t xml:space="preserve">D) </w:t>
      </w:r>
      <w:r w:rsidRPr="007268E1">
        <w:t>at differ rat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7268E1" w:rsidRDefault="00DA01B8" w:rsidP="007268E1">
      <w:pPr>
        <w:spacing w:after="0" w:line="240" w:lineRule="auto"/>
      </w:pPr>
      <w:r>
        <w:tab/>
      </w:r>
      <w:r>
        <w:tab/>
      </w:r>
      <w:r>
        <w:tab/>
      </w:r>
      <w:r>
        <w:tab/>
      </w:r>
      <w:r w:rsidR="007268E1">
        <w:tab/>
      </w:r>
      <w:r w:rsidR="007268E1">
        <w:tab/>
        <w:t>(Reference Page 95)</w:t>
      </w:r>
    </w:p>
    <w:p w:rsidR="008643CB" w:rsidRDefault="008643CB" w:rsidP="007268E1">
      <w:pPr>
        <w:spacing w:after="0" w:line="240" w:lineRule="auto"/>
      </w:pPr>
    </w:p>
    <w:p w:rsidR="008643CB" w:rsidRPr="002250DC" w:rsidRDefault="008643CB" w:rsidP="008643CB">
      <w:pPr>
        <w:spacing w:after="0" w:line="240" w:lineRule="auto"/>
        <w:rPr>
          <w:b/>
        </w:rPr>
      </w:pPr>
      <w:r w:rsidRPr="002250DC">
        <w:rPr>
          <w:b/>
        </w:rPr>
        <w:t xml:space="preserve">Answer Key </w:t>
      </w:r>
      <w:bookmarkStart w:id="0" w:name="_GoBack"/>
      <w:bookmarkEnd w:id="0"/>
    </w:p>
    <w:p w:rsidR="008643CB" w:rsidRDefault="008643CB" w:rsidP="008643CB">
      <w:pPr>
        <w:spacing w:after="0" w:line="240" w:lineRule="auto"/>
      </w:pPr>
    </w:p>
    <w:p w:rsidR="008643CB" w:rsidRDefault="008643CB" w:rsidP="008643CB">
      <w:pPr>
        <w:spacing w:after="0" w:line="240" w:lineRule="auto"/>
      </w:pPr>
      <w:r>
        <w:t>1. A</w:t>
      </w:r>
    </w:p>
    <w:p w:rsidR="008643CB" w:rsidRDefault="008643CB" w:rsidP="008643CB">
      <w:pPr>
        <w:spacing w:after="0" w:line="240" w:lineRule="auto"/>
      </w:pPr>
      <w:r>
        <w:t>2. A</w:t>
      </w:r>
    </w:p>
    <w:p w:rsidR="008643CB" w:rsidRDefault="008643CB" w:rsidP="008643CB">
      <w:pPr>
        <w:spacing w:after="0" w:line="240" w:lineRule="auto"/>
      </w:pPr>
      <w:r>
        <w:t>3. C</w:t>
      </w:r>
    </w:p>
    <w:p w:rsidR="008643CB" w:rsidRDefault="008643CB" w:rsidP="008643CB">
      <w:pPr>
        <w:spacing w:after="0" w:line="240" w:lineRule="auto"/>
      </w:pPr>
      <w:r>
        <w:t>4. B</w:t>
      </w:r>
    </w:p>
    <w:p w:rsidR="008643CB" w:rsidRDefault="008643CB" w:rsidP="008643CB">
      <w:pPr>
        <w:spacing w:after="0" w:line="240" w:lineRule="auto"/>
      </w:pPr>
      <w:r>
        <w:t>5. D</w:t>
      </w:r>
    </w:p>
    <w:p w:rsidR="008643CB" w:rsidRDefault="008643CB" w:rsidP="008643CB">
      <w:pPr>
        <w:spacing w:after="0" w:line="240" w:lineRule="auto"/>
      </w:pPr>
      <w:r>
        <w:t>6. A</w:t>
      </w:r>
    </w:p>
    <w:p w:rsidR="008643CB" w:rsidRDefault="008643CB" w:rsidP="008643CB">
      <w:pPr>
        <w:spacing w:after="0" w:line="240" w:lineRule="auto"/>
      </w:pPr>
      <w:r>
        <w:t>7. B</w:t>
      </w:r>
    </w:p>
    <w:p w:rsidR="008643CB" w:rsidRDefault="008643CB" w:rsidP="008643CB">
      <w:pPr>
        <w:spacing w:after="0" w:line="240" w:lineRule="auto"/>
      </w:pPr>
      <w:r>
        <w:t>8. B</w:t>
      </w:r>
    </w:p>
    <w:p w:rsidR="008643CB" w:rsidRDefault="008643CB" w:rsidP="008643CB">
      <w:pPr>
        <w:spacing w:after="0" w:line="240" w:lineRule="auto"/>
      </w:pPr>
      <w:r>
        <w:t>9. A</w:t>
      </w:r>
    </w:p>
    <w:p w:rsidR="008643CB" w:rsidRDefault="008643CB" w:rsidP="008643CB">
      <w:pPr>
        <w:spacing w:after="0" w:line="240" w:lineRule="auto"/>
      </w:pPr>
      <w:r>
        <w:t>10. B</w:t>
      </w:r>
    </w:p>
    <w:p w:rsidR="008643CB" w:rsidRDefault="008643CB" w:rsidP="008643CB">
      <w:pPr>
        <w:spacing w:after="0" w:line="240" w:lineRule="auto"/>
      </w:pPr>
      <w:r>
        <w:t>11. D</w:t>
      </w:r>
    </w:p>
    <w:p w:rsidR="008643CB" w:rsidRDefault="008643CB" w:rsidP="008643CB">
      <w:pPr>
        <w:spacing w:after="0" w:line="240" w:lineRule="auto"/>
      </w:pPr>
      <w:r>
        <w:t>12. D</w:t>
      </w:r>
    </w:p>
    <w:p w:rsidR="008643CB" w:rsidRDefault="008643CB" w:rsidP="008643CB">
      <w:pPr>
        <w:spacing w:after="0" w:line="240" w:lineRule="auto"/>
      </w:pPr>
      <w:r>
        <w:t>13. C</w:t>
      </w:r>
    </w:p>
    <w:p w:rsidR="008643CB" w:rsidRDefault="008643CB" w:rsidP="008643CB">
      <w:pPr>
        <w:spacing w:after="0" w:line="240" w:lineRule="auto"/>
      </w:pPr>
      <w:r>
        <w:t>14. A</w:t>
      </w:r>
    </w:p>
    <w:p w:rsidR="008643CB" w:rsidRDefault="008643CB" w:rsidP="008643CB">
      <w:pPr>
        <w:spacing w:after="0" w:line="240" w:lineRule="auto"/>
      </w:pPr>
      <w:r>
        <w:t>15. C</w:t>
      </w:r>
    </w:p>
    <w:p w:rsidR="008643CB" w:rsidRDefault="008643CB" w:rsidP="008643CB">
      <w:pPr>
        <w:spacing w:after="0" w:line="240" w:lineRule="auto"/>
      </w:pPr>
      <w:r>
        <w:t>16. C</w:t>
      </w:r>
    </w:p>
    <w:p w:rsidR="008643CB" w:rsidRDefault="008643CB" w:rsidP="008643CB">
      <w:pPr>
        <w:spacing w:after="0" w:line="240" w:lineRule="auto"/>
      </w:pPr>
      <w:r>
        <w:t>17. B</w:t>
      </w:r>
    </w:p>
    <w:p w:rsidR="008643CB" w:rsidRDefault="008643CB" w:rsidP="008643CB">
      <w:pPr>
        <w:spacing w:after="0" w:line="240" w:lineRule="auto"/>
      </w:pPr>
      <w:r>
        <w:t>18. C</w:t>
      </w:r>
    </w:p>
    <w:p w:rsidR="008643CB" w:rsidRDefault="008643CB" w:rsidP="008643CB">
      <w:pPr>
        <w:spacing w:after="0" w:line="240" w:lineRule="auto"/>
      </w:pPr>
      <w:r>
        <w:t>19. D</w:t>
      </w:r>
    </w:p>
    <w:p w:rsidR="008643CB" w:rsidRDefault="008643CB" w:rsidP="008643CB">
      <w:pPr>
        <w:spacing w:after="0" w:line="240" w:lineRule="auto"/>
      </w:pPr>
      <w:r>
        <w:t>20. D</w:t>
      </w:r>
    </w:p>
    <w:p w:rsidR="008643CB" w:rsidRDefault="008643CB" w:rsidP="008643CB">
      <w:pPr>
        <w:spacing w:after="0" w:line="240" w:lineRule="auto"/>
      </w:pPr>
      <w:r>
        <w:t>21. C</w:t>
      </w:r>
    </w:p>
    <w:p w:rsidR="008643CB" w:rsidRDefault="008643CB" w:rsidP="008643CB">
      <w:pPr>
        <w:spacing w:after="0" w:line="240" w:lineRule="auto"/>
      </w:pPr>
      <w:r>
        <w:t>22. A</w:t>
      </w:r>
    </w:p>
    <w:p w:rsidR="008643CB" w:rsidRDefault="008643CB" w:rsidP="008643CB">
      <w:pPr>
        <w:spacing w:after="0" w:line="240" w:lineRule="auto"/>
      </w:pPr>
      <w:r>
        <w:t>23. C</w:t>
      </w:r>
    </w:p>
    <w:p w:rsidR="008643CB" w:rsidRDefault="008643CB" w:rsidP="008643CB">
      <w:pPr>
        <w:spacing w:after="0" w:line="240" w:lineRule="auto"/>
      </w:pPr>
      <w:r>
        <w:t>24. A</w:t>
      </w:r>
    </w:p>
    <w:p w:rsidR="008643CB" w:rsidRDefault="008643CB" w:rsidP="008643CB">
      <w:pPr>
        <w:spacing w:after="0" w:line="240" w:lineRule="auto"/>
      </w:pPr>
      <w:r>
        <w:t>25. D</w:t>
      </w:r>
    </w:p>
    <w:p w:rsidR="008643CB" w:rsidRDefault="008643CB" w:rsidP="008643CB">
      <w:pPr>
        <w:spacing w:after="0" w:line="240" w:lineRule="auto"/>
      </w:pPr>
      <w:r>
        <w:t>26. B</w:t>
      </w:r>
    </w:p>
    <w:p w:rsidR="008643CB" w:rsidRDefault="008643CB" w:rsidP="008643CB">
      <w:pPr>
        <w:spacing w:after="0" w:line="240" w:lineRule="auto"/>
      </w:pPr>
      <w:r>
        <w:t xml:space="preserve">27. </w:t>
      </w:r>
    </w:p>
    <w:p w:rsidR="008643CB" w:rsidRDefault="008643CB" w:rsidP="008643CB">
      <w:pPr>
        <w:spacing w:after="0" w:line="240" w:lineRule="auto"/>
      </w:pPr>
      <w:r>
        <w:t xml:space="preserve">28. </w:t>
      </w:r>
    </w:p>
    <w:p w:rsidR="008643CB" w:rsidRDefault="008643CB" w:rsidP="008643CB">
      <w:pPr>
        <w:spacing w:after="0" w:line="240" w:lineRule="auto"/>
      </w:pPr>
      <w:r>
        <w:t xml:space="preserve">29. </w:t>
      </w:r>
    </w:p>
    <w:p w:rsidR="008643CB" w:rsidRDefault="008643CB" w:rsidP="008643CB">
      <w:pPr>
        <w:spacing w:after="0" w:line="240" w:lineRule="auto"/>
      </w:pPr>
      <w:r>
        <w:t>30.</w:t>
      </w:r>
    </w:p>
    <w:sectPr w:rsidR="008643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DkubGhqYmxpZGlko6SsGpxcWZ+XkgBaa1APp54awsAAAA"/>
  </w:docVars>
  <w:rsids>
    <w:rsidRoot w:val="00A82143"/>
    <w:rsid w:val="002250DC"/>
    <w:rsid w:val="00232D15"/>
    <w:rsid w:val="00310F0B"/>
    <w:rsid w:val="003E1E4A"/>
    <w:rsid w:val="005E3DDF"/>
    <w:rsid w:val="0063213B"/>
    <w:rsid w:val="006A12F2"/>
    <w:rsid w:val="007268E1"/>
    <w:rsid w:val="008643CB"/>
    <w:rsid w:val="00A82143"/>
    <w:rsid w:val="00AE34EB"/>
    <w:rsid w:val="00DA01B8"/>
    <w:rsid w:val="00DC0224"/>
    <w:rsid w:val="00E438B8"/>
    <w:rsid w:val="00F150E4"/>
    <w:rsid w:val="00FE6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5</Pages>
  <Words>861</Words>
  <Characters>491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xford University Press</Company>
  <LinksUpToDate>false</LinksUpToDate>
  <CharactersWithSpaces>57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berts, Abigail</dc:creator>
  <cp:lastModifiedBy>CHINEA, Beatriz</cp:lastModifiedBy>
  <cp:revision>9</cp:revision>
  <dcterms:created xsi:type="dcterms:W3CDTF">2016-04-04T20:37:00Z</dcterms:created>
  <dcterms:modified xsi:type="dcterms:W3CDTF">2018-12-07T16:33:00Z</dcterms:modified>
</cp:coreProperties>
</file>